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1951" w:rsidRPr="00124B63" w:rsidRDefault="00F50857" w:rsidP="00285B75">
      <w:pPr>
        <w:spacing w:after="0"/>
        <w:jc w:val="center"/>
      </w:pPr>
      <w:r>
        <w:t>Emo</w:t>
      </w:r>
      <w:r w:rsidR="005E1951" w:rsidRPr="00124B63">
        <w:t>ry University School of Medicine</w:t>
      </w:r>
    </w:p>
    <w:p w:rsidR="00285B75" w:rsidRPr="00124B63" w:rsidRDefault="00285B75" w:rsidP="00285B75">
      <w:pPr>
        <w:spacing w:after="0"/>
        <w:jc w:val="center"/>
      </w:pPr>
      <w:r w:rsidRPr="00124B63">
        <w:t>Physician Assistant Program</w:t>
      </w:r>
    </w:p>
    <w:p w:rsidR="00285B75" w:rsidRDefault="00850374" w:rsidP="00285B75">
      <w:pPr>
        <w:spacing w:after="0"/>
        <w:jc w:val="center"/>
      </w:pPr>
      <w:r w:rsidRPr="00124B63">
        <w:t xml:space="preserve">Supplemental Application for the Class of </w:t>
      </w:r>
      <w:r w:rsidR="004F60BA">
        <w:t>20</w:t>
      </w:r>
      <w:r w:rsidR="002C294A">
        <w:t>2</w:t>
      </w:r>
      <w:r w:rsidR="00CC2B97">
        <w:t>1</w:t>
      </w:r>
    </w:p>
    <w:p w:rsidR="001F7D2F" w:rsidRPr="00873CC2" w:rsidRDefault="001F7D2F" w:rsidP="00285B75">
      <w:pPr>
        <w:spacing w:after="0"/>
        <w:jc w:val="center"/>
        <w:rPr>
          <w:b/>
          <w:i/>
        </w:rPr>
      </w:pPr>
    </w:p>
    <w:p w:rsidR="00850374" w:rsidRDefault="00850374" w:rsidP="00850374">
      <w:pPr>
        <w:jc w:val="center"/>
        <w:rPr>
          <w:rStyle w:val="PlaceholderText"/>
        </w:rPr>
      </w:pPr>
      <w:r>
        <w:t>CASPA Number</w:t>
      </w:r>
      <w:r w:rsidR="00E62471">
        <w:t xml:space="preserve">: </w:t>
      </w:r>
      <w:sdt>
        <w:sdtPr>
          <w:id w:val="83527315"/>
          <w:placeholder>
            <w:docPart w:val="440BB0CD1BE44EA3B6BB5022F922664D"/>
          </w:placeholder>
          <w:showingPlcHdr/>
          <w:text/>
        </w:sdtPr>
        <w:sdtEndPr/>
        <w:sdtContent>
          <w:r w:rsidR="00E62471" w:rsidRPr="00CC1E0B">
            <w:rPr>
              <w:rStyle w:val="PlaceholderText"/>
            </w:rPr>
            <w:t>Click here to enter text.</w:t>
          </w:r>
        </w:sdtContent>
      </w:sdt>
    </w:p>
    <w:p w:rsidR="00C748DC" w:rsidRDefault="00C748DC" w:rsidP="00C748DC">
      <w:pPr>
        <w:jc w:val="center"/>
        <w:rPr>
          <w:rStyle w:val="PlaceholderText"/>
        </w:rPr>
      </w:pPr>
      <w:r>
        <w:t xml:space="preserve">Social Security Number:  </w:t>
      </w:r>
      <w:sdt>
        <w:sdtPr>
          <w:id w:val="83527317"/>
          <w:placeholder>
            <w:docPart w:val="C366F9EB04A74950A1650AA2359B1C76"/>
          </w:placeholder>
          <w:showingPlcHdr/>
          <w:text/>
        </w:sdtPr>
        <w:sdtEndPr/>
        <w:sdtContent>
          <w:r w:rsidR="00E62471" w:rsidRPr="00CC1E0B">
            <w:rPr>
              <w:rStyle w:val="PlaceholderText"/>
            </w:rPr>
            <w:t>Click here to enter text.</w:t>
          </w:r>
        </w:sdtContent>
      </w:sdt>
    </w:p>
    <w:p w:rsidR="00A651F7" w:rsidRPr="00A651F7" w:rsidRDefault="00A651F7" w:rsidP="00A651F7">
      <w:pPr>
        <w:spacing w:after="0"/>
        <w:rPr>
          <w:b/>
          <w:u w:val="single"/>
        </w:rPr>
      </w:pPr>
      <w:r w:rsidRPr="00A651F7">
        <w:rPr>
          <w:b/>
          <w:u w:val="single"/>
        </w:rPr>
        <w:t>SECTION I</w:t>
      </w:r>
    </w:p>
    <w:p w:rsidR="00D01DE1" w:rsidRDefault="00850374" w:rsidP="00A651F7">
      <w:pPr>
        <w:spacing w:after="0"/>
      </w:pPr>
      <w:r w:rsidRPr="000F1D63">
        <w:rPr>
          <w:b/>
          <w:i/>
        </w:rPr>
        <w:t xml:space="preserve">Applying </w:t>
      </w:r>
      <w:r w:rsidR="00E9142D">
        <w:rPr>
          <w:b/>
          <w:i/>
        </w:rPr>
        <w:t>to</w:t>
      </w:r>
      <w:r w:rsidRPr="000F1D63">
        <w:rPr>
          <w:b/>
          <w:i/>
        </w:rPr>
        <w:t xml:space="preserve"> PA/MPH Program</w:t>
      </w:r>
      <w:r w:rsidR="002D209C">
        <w:rPr>
          <w:b/>
          <w:i/>
        </w:rPr>
        <w:t xml:space="preserve"> (additional year) instead of regular PA Program</w:t>
      </w:r>
      <w:r w:rsidRPr="000F1D63">
        <w:rPr>
          <w:b/>
          <w:i/>
        </w:rPr>
        <w:t>?</w:t>
      </w:r>
      <w:r w:rsidR="002D209C">
        <w:rPr>
          <w:b/>
          <w:i/>
        </w:rPr>
        <w:t xml:space="preserve"> </w:t>
      </w:r>
      <w:r w:rsidR="00D01DE1">
        <w:t xml:space="preserve">Yes  </w:t>
      </w:r>
      <w:r w:rsidR="00216D0A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 w:rsidR="00D01DE1">
        <w:instrText xml:space="preserve"> FORMCHECKBOX </w:instrText>
      </w:r>
      <w:r w:rsidR="00CC2B97">
        <w:fldChar w:fldCharType="separate"/>
      </w:r>
      <w:r w:rsidR="00216D0A">
        <w:fldChar w:fldCharType="end"/>
      </w:r>
      <w:bookmarkEnd w:id="0"/>
      <w:r w:rsidR="00D01DE1">
        <w:t xml:space="preserve">  No  </w:t>
      </w:r>
      <w:r w:rsidR="00216D0A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D01DE1">
        <w:instrText xml:space="preserve"> FORMCHECKBOX </w:instrText>
      </w:r>
      <w:r w:rsidR="00CC2B97">
        <w:fldChar w:fldCharType="separate"/>
      </w:r>
      <w:r w:rsidR="00216D0A">
        <w:fldChar w:fldCharType="end"/>
      </w:r>
      <w:bookmarkEnd w:id="1"/>
      <w:r w:rsidR="00D01DE1">
        <w:tab/>
      </w:r>
    </w:p>
    <w:p w:rsidR="009B354D" w:rsidRDefault="00062359" w:rsidP="00A651F7">
      <w:pPr>
        <w:spacing w:after="0"/>
        <w:rPr>
          <w:b/>
          <w:i/>
        </w:rPr>
      </w:pPr>
      <w:r w:rsidRPr="000F1D63">
        <w:rPr>
          <w:b/>
          <w:i/>
        </w:rPr>
        <w:t>If PA/MPH, which track</w:t>
      </w:r>
      <w:r w:rsidR="00BD3FF0">
        <w:rPr>
          <w:b/>
          <w:i/>
        </w:rPr>
        <w:t>:</w:t>
      </w:r>
      <w:r w:rsidR="008B20FA">
        <w:rPr>
          <w:b/>
          <w:i/>
        </w:rPr>
        <w:t xml:space="preserve"> </w:t>
      </w:r>
      <w:sdt>
        <w:sdtPr>
          <w:rPr>
            <w:b/>
            <w:i/>
          </w:rPr>
          <w:id w:val="86541894"/>
          <w:placeholder>
            <w:docPart w:val="25A7ADF355FC4BC494C106F568A5C107"/>
          </w:placeholder>
          <w:showingPlcHdr/>
          <w:dropDownList>
            <w:listItem w:value="Choose an item."/>
            <w:listItem w:displayText="BSHE" w:value="BSHE"/>
            <w:listItem w:displayText="Global Health" w:value="Global Health"/>
            <w:listItem w:displayText="Epidemiology" w:value="Epidemiology"/>
            <w:listItem w:displayText="Health Policy &amp; Management" w:value="Health Policy &amp; Management"/>
          </w:dropDownList>
        </w:sdtPr>
        <w:sdtEndPr/>
        <w:sdtContent>
          <w:r w:rsidR="00B13A51" w:rsidRPr="00CC1E0B">
            <w:rPr>
              <w:rStyle w:val="PlaceholderText"/>
            </w:rPr>
            <w:t>Choose an item.</w:t>
          </w:r>
        </w:sdtContent>
      </w:sdt>
      <w:r w:rsidR="00C748DC">
        <w:rPr>
          <w:b/>
          <w:i/>
        </w:rPr>
        <w:t xml:space="preserve">  </w:t>
      </w:r>
      <w:r w:rsidR="00E62471">
        <w:rPr>
          <w:b/>
          <w:i/>
        </w:rPr>
        <w:t xml:space="preserve">   </w:t>
      </w:r>
    </w:p>
    <w:p w:rsidR="009B354D" w:rsidRDefault="009B354D" w:rsidP="00A651F7">
      <w:pPr>
        <w:spacing w:after="0"/>
        <w:rPr>
          <w:b/>
          <w:i/>
        </w:rPr>
      </w:pPr>
    </w:p>
    <w:p w:rsidR="00596327" w:rsidRDefault="00850374" w:rsidP="00A651F7">
      <w:pPr>
        <w:spacing w:after="0"/>
      </w:pPr>
      <w:r w:rsidRPr="00BD3FF0">
        <w:rPr>
          <w:b/>
          <w:i/>
        </w:rPr>
        <w:t xml:space="preserve"> Name</w:t>
      </w:r>
      <w:r w:rsidR="00BD3FF0">
        <w:t>:</w:t>
      </w:r>
      <w:r w:rsidR="00596327">
        <w:tab/>
      </w:r>
      <w:sdt>
        <w:sdtPr>
          <w:rPr>
            <w:rStyle w:val="PlaceholderText"/>
          </w:rPr>
          <w:id w:val="9006782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permStart w:id="981361721" w:edGrp="everyone"/>
          <w:r w:rsidR="00062359" w:rsidRPr="00A934F9">
            <w:rPr>
              <w:rStyle w:val="PlaceholderText"/>
            </w:rPr>
            <w:t>Click here to enter text.</w:t>
          </w:r>
          <w:permEnd w:id="981361721"/>
        </w:sdtContent>
      </w:sdt>
    </w:p>
    <w:p w:rsidR="00850374" w:rsidRDefault="00596327" w:rsidP="00A651F7">
      <w:pPr>
        <w:spacing w:after="0"/>
      </w:pPr>
      <w:r w:rsidRPr="00BD3FF0">
        <w:rPr>
          <w:b/>
          <w:i/>
        </w:rPr>
        <w:t>Middle Name</w:t>
      </w:r>
      <w:r w:rsidR="00BD3FF0">
        <w:rPr>
          <w:b/>
          <w:i/>
        </w:rPr>
        <w:t>:</w:t>
      </w:r>
      <w:r>
        <w:tab/>
      </w:r>
      <w:sdt>
        <w:sdtPr>
          <w:rPr>
            <w:rStyle w:val="PlaceholderText"/>
          </w:rPr>
          <w:id w:val="9006783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850374" w:rsidRDefault="00850374" w:rsidP="00A651F7">
      <w:pPr>
        <w:spacing w:after="0"/>
      </w:pPr>
      <w:r w:rsidRPr="00BD3FF0">
        <w:rPr>
          <w:b/>
          <w:i/>
        </w:rPr>
        <w:t>Last Name</w:t>
      </w:r>
      <w:r w:rsidR="00BD3FF0">
        <w:rPr>
          <w:b/>
          <w:i/>
        </w:rPr>
        <w:t>:</w:t>
      </w:r>
      <w:r w:rsidR="00596327">
        <w:tab/>
      </w:r>
      <w:sdt>
        <w:sdtPr>
          <w:rPr>
            <w:rStyle w:val="PlaceholderText"/>
          </w:rPr>
          <w:id w:val="9006783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596327" w:rsidRPr="00A934F9">
            <w:rPr>
              <w:rStyle w:val="PlaceholderText"/>
            </w:rPr>
            <w:t>Click here to enter text.</w:t>
          </w:r>
        </w:sdtContent>
      </w:sdt>
    </w:p>
    <w:p w:rsidR="00285B75" w:rsidRDefault="00285B75" w:rsidP="00A651F7">
      <w:pPr>
        <w:spacing w:after="0"/>
      </w:pPr>
    </w:p>
    <w:p w:rsidR="00775699" w:rsidRDefault="00775699" w:rsidP="00A651F7">
      <w:pPr>
        <w:spacing w:after="0"/>
      </w:pPr>
      <w:r w:rsidRPr="00775699">
        <w:rPr>
          <w:b/>
          <w:i/>
        </w:rPr>
        <w:t>Best Contact Information</w:t>
      </w:r>
      <w:r>
        <w:t>:</w:t>
      </w:r>
    </w:p>
    <w:p w:rsidR="00596327" w:rsidRDefault="00596327" w:rsidP="00A651F7">
      <w:pPr>
        <w:spacing w:after="0"/>
      </w:pPr>
      <w:r w:rsidRPr="00BD3FF0">
        <w:rPr>
          <w:b/>
          <w:i/>
        </w:rPr>
        <w:t>Address</w:t>
      </w:r>
      <w:r w:rsidR="00BD3FF0">
        <w:t xml:space="preserve">: </w:t>
      </w:r>
      <w:sdt>
        <w:sdtPr>
          <w:rPr>
            <w:rStyle w:val="PlaceholderText"/>
          </w:rPr>
          <w:id w:val="9006783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596327" w:rsidRDefault="00596327" w:rsidP="00A651F7">
      <w:pPr>
        <w:spacing w:after="0"/>
      </w:pPr>
      <w:r w:rsidRPr="00BD3FF0">
        <w:rPr>
          <w:b/>
          <w:i/>
        </w:rPr>
        <w:t>City</w:t>
      </w:r>
      <w:r w:rsidR="00BD3FF0">
        <w:rPr>
          <w:b/>
          <w:i/>
        </w:rPr>
        <w:t>:</w:t>
      </w:r>
      <w:r w:rsidR="00873CC2">
        <w:rPr>
          <w:b/>
          <w:i/>
        </w:rPr>
        <w:t xml:space="preserve"> </w:t>
      </w:r>
      <w:r w:rsidR="00DF0FA2">
        <w:t xml:space="preserve"> </w:t>
      </w:r>
      <w:sdt>
        <w:sdtPr>
          <w:rPr>
            <w:rStyle w:val="PlaceholderText"/>
          </w:rPr>
          <w:id w:val="9006783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DF0FA2" w:rsidRPr="00A934F9">
            <w:rPr>
              <w:rStyle w:val="PlaceholderText"/>
            </w:rPr>
            <w:t xml:space="preserve">Click here to enter </w:t>
          </w:r>
          <w:proofErr w:type="gramStart"/>
          <w:r w:rsidR="00DF0FA2" w:rsidRPr="00A934F9">
            <w:rPr>
              <w:rStyle w:val="PlaceholderText"/>
            </w:rPr>
            <w:t>text.</w:t>
          </w:r>
        </w:sdtContent>
      </w:sdt>
      <w:r>
        <w:t>,</w:t>
      </w:r>
      <w:proofErr w:type="gramEnd"/>
      <w:r>
        <w:tab/>
      </w:r>
      <w:r w:rsidR="00BD3FF0">
        <w:rPr>
          <w:b/>
          <w:i/>
        </w:rPr>
        <w:t xml:space="preserve">State: </w:t>
      </w:r>
      <w:r w:rsidR="00DF0FA2">
        <w:t xml:space="preserve"> </w:t>
      </w:r>
      <w:sdt>
        <w:sdtPr>
          <w:rPr>
            <w:rStyle w:val="PlaceholderText"/>
          </w:rPr>
          <w:id w:val="9006783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DF0FA2" w:rsidRPr="00A934F9">
            <w:rPr>
              <w:rStyle w:val="PlaceholderText"/>
            </w:rPr>
            <w:t>Click here to enter text</w:t>
          </w:r>
        </w:sdtContent>
      </w:sdt>
      <w:r w:rsidR="00DF0FA2" w:rsidRPr="00397304">
        <w:rPr>
          <w:rStyle w:val="PlaceholderText"/>
        </w:rPr>
        <w:t>.</w:t>
      </w:r>
      <w:r>
        <w:t>,</w:t>
      </w:r>
      <w:r>
        <w:tab/>
      </w:r>
      <w:r w:rsidRPr="00BD3FF0">
        <w:rPr>
          <w:b/>
          <w:i/>
        </w:rPr>
        <w:t>Zip Code</w:t>
      </w:r>
      <w:r w:rsidR="00BD3FF0">
        <w:rPr>
          <w:b/>
          <w:i/>
        </w:rPr>
        <w:t xml:space="preserve">: </w:t>
      </w:r>
      <w:r w:rsidR="00DF0FA2">
        <w:t xml:space="preserve"> </w:t>
      </w:r>
      <w:r w:rsidR="00DF0FA2" w:rsidRPr="00DF0FA2">
        <w:rPr>
          <w:rStyle w:val="PlaceholderText"/>
          <w:b/>
        </w:rPr>
        <w:t xml:space="preserve">Click </w:t>
      </w:r>
      <w:sdt>
        <w:sdtPr>
          <w:rPr>
            <w:rStyle w:val="PlaceholderText"/>
            <w:b/>
          </w:rPr>
          <w:id w:val="9006783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DF0FA2" w:rsidRPr="00DF0FA2">
            <w:rPr>
              <w:rStyle w:val="PlaceholderText"/>
              <w:b/>
            </w:rPr>
            <w:t>here to enter text.</w:t>
          </w:r>
        </w:sdtContent>
      </w:sdt>
    </w:p>
    <w:p w:rsidR="0007748F" w:rsidRDefault="0007748F" w:rsidP="00A651F7">
      <w:pPr>
        <w:spacing w:after="0"/>
      </w:pPr>
      <w:r w:rsidRPr="00873CC2">
        <w:rPr>
          <w:b/>
          <w:i/>
        </w:rPr>
        <w:t>Phone Numbe</w:t>
      </w:r>
      <w:r w:rsidR="00285B75" w:rsidRPr="00873CC2">
        <w:rPr>
          <w:b/>
          <w:i/>
        </w:rPr>
        <w:t>r</w:t>
      </w:r>
      <w:r w:rsidR="00BD3FF0">
        <w:t>:</w:t>
      </w:r>
      <w:r w:rsidR="00B2722F">
        <w:t xml:space="preserve"> </w:t>
      </w:r>
      <w:r w:rsidR="00BD3FF0">
        <w:t xml:space="preserve"> </w:t>
      </w:r>
      <w:sdt>
        <w:sdtPr>
          <w:rPr>
            <w:rStyle w:val="PlaceholderText"/>
          </w:rPr>
          <w:id w:val="9006783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775699" w:rsidRPr="0007748F" w:rsidRDefault="00775699" w:rsidP="00775699">
      <w:pPr>
        <w:spacing w:after="0"/>
      </w:pPr>
      <w:r w:rsidRPr="00BD3FF0">
        <w:rPr>
          <w:b/>
          <w:i/>
        </w:rPr>
        <w:t>Email Address</w:t>
      </w:r>
      <w:r>
        <w:rPr>
          <w:b/>
          <w:i/>
        </w:rPr>
        <w:t>:</w:t>
      </w:r>
      <w:r>
        <w:tab/>
      </w:r>
      <w:sdt>
        <w:sdtPr>
          <w:rPr>
            <w:rStyle w:val="PlaceholderText"/>
          </w:rPr>
          <w:id w:val="9006783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07748F" w:rsidRDefault="0007748F" w:rsidP="00A651F7">
      <w:pPr>
        <w:spacing w:after="0"/>
        <w:rPr>
          <w:b/>
          <w:u w:val="single"/>
        </w:rPr>
      </w:pPr>
    </w:p>
    <w:p w:rsidR="00A651F7" w:rsidRDefault="00A651F7" w:rsidP="00A651F7">
      <w:pPr>
        <w:spacing w:after="0"/>
        <w:rPr>
          <w:b/>
          <w:u w:val="single"/>
        </w:rPr>
      </w:pPr>
      <w:r w:rsidRPr="00A651F7">
        <w:rPr>
          <w:b/>
          <w:u w:val="single"/>
        </w:rPr>
        <w:t>SECTION II</w:t>
      </w:r>
    </w:p>
    <w:p w:rsidR="00B0588A" w:rsidRDefault="00B0588A" w:rsidP="00B0588A">
      <w:pPr>
        <w:spacing w:after="0"/>
      </w:pPr>
      <w:r w:rsidRPr="00775699">
        <w:rPr>
          <w:b/>
          <w:i/>
        </w:rPr>
        <w:t>Religious preference</w:t>
      </w:r>
      <w:r>
        <w:t>?</w:t>
      </w:r>
      <w:r>
        <w:tab/>
      </w:r>
      <w:sdt>
        <w:sdtPr>
          <w:rPr>
            <w:rStyle w:val="PlaceholderText"/>
          </w:rPr>
          <w:id w:val="90067838"/>
          <w:placeholder>
            <w:docPart w:val="15EA65125AED4DFF92D017B6DE4CD92C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B0588A" w:rsidRDefault="00B0588A" w:rsidP="00775699">
      <w:pPr>
        <w:spacing w:after="0"/>
        <w:rPr>
          <w:b/>
          <w:i/>
        </w:rPr>
      </w:pPr>
    </w:p>
    <w:p w:rsidR="00775699" w:rsidRDefault="00775699" w:rsidP="00775699">
      <w:pPr>
        <w:spacing w:after="0"/>
      </w:pPr>
      <w:r w:rsidRPr="00BD3FF0">
        <w:rPr>
          <w:b/>
          <w:i/>
        </w:rPr>
        <w:t>What languages do you speak/use</w:t>
      </w:r>
      <w:r w:rsidR="002D1033">
        <w:rPr>
          <w:b/>
          <w:i/>
        </w:rPr>
        <w:t xml:space="preserve"> other than English</w:t>
      </w:r>
      <w:r w:rsidRPr="00BD3FF0">
        <w:rPr>
          <w:b/>
          <w:i/>
        </w:rPr>
        <w:t>?</w:t>
      </w:r>
      <w:r>
        <w:tab/>
      </w:r>
      <w:sdt>
        <w:sdtPr>
          <w:rPr>
            <w:rStyle w:val="PlaceholderText"/>
          </w:rPr>
          <w:id w:val="9006783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775699" w:rsidRDefault="00775699" w:rsidP="00A651F7">
      <w:pPr>
        <w:spacing w:after="0"/>
        <w:rPr>
          <w:b/>
          <w:i/>
        </w:rPr>
      </w:pPr>
    </w:p>
    <w:p w:rsidR="00A651F7" w:rsidRDefault="00A651F7" w:rsidP="00A651F7">
      <w:pPr>
        <w:spacing w:after="0"/>
      </w:pPr>
      <w:r w:rsidRPr="00BD3FF0">
        <w:rPr>
          <w:b/>
          <w:i/>
        </w:rPr>
        <w:t>Have you previously applied to any programs at Emory?  If so what program(s)</w:t>
      </w:r>
      <w:r w:rsidR="002D209C">
        <w:rPr>
          <w:b/>
          <w:i/>
        </w:rPr>
        <w:t xml:space="preserve"> </w:t>
      </w:r>
      <w:r w:rsidRPr="00B55F70">
        <w:rPr>
          <w:rStyle w:val="PlaceholderText"/>
        </w:rPr>
        <w:t xml:space="preserve">Click </w:t>
      </w:r>
      <w:sdt>
        <w:sdtPr>
          <w:rPr>
            <w:rStyle w:val="PlaceholderText"/>
          </w:rPr>
          <w:id w:val="9006784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55F70">
            <w:rPr>
              <w:rStyle w:val="PlaceholderText"/>
            </w:rPr>
            <w:t>here to enter text.</w:t>
          </w:r>
        </w:sdtContent>
      </w:sdt>
      <w:r>
        <w:t xml:space="preserve"> </w:t>
      </w:r>
    </w:p>
    <w:p w:rsidR="001C23FD" w:rsidRDefault="001C23FD" w:rsidP="00A651F7">
      <w:pPr>
        <w:spacing w:after="0"/>
      </w:pPr>
    </w:p>
    <w:p w:rsidR="00A651F7" w:rsidRDefault="00A651F7" w:rsidP="00A651F7">
      <w:pPr>
        <w:spacing w:after="0"/>
      </w:pPr>
      <w:r w:rsidRPr="001C23FD">
        <w:rPr>
          <w:b/>
          <w:i/>
        </w:rPr>
        <w:t>Year(s) of prior applications(s)</w:t>
      </w:r>
      <w:r w:rsidR="00432BAA">
        <w:rPr>
          <w:b/>
          <w:i/>
        </w:rPr>
        <w:t xml:space="preserve">: </w:t>
      </w:r>
      <w:sdt>
        <w:sdtPr>
          <w:rPr>
            <w:rStyle w:val="PlaceholderText"/>
          </w:rPr>
          <w:id w:val="9006784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873CC2" w:rsidRDefault="00873CC2" w:rsidP="00A651F7">
      <w:pPr>
        <w:spacing w:after="0"/>
        <w:rPr>
          <w:b/>
          <w:i/>
        </w:rPr>
      </w:pPr>
    </w:p>
    <w:p w:rsidR="00EB2F0A" w:rsidRDefault="00EB2F0A" w:rsidP="00A651F7">
      <w:pPr>
        <w:spacing w:after="0"/>
      </w:pPr>
      <w:r w:rsidRPr="00432BAA">
        <w:rPr>
          <w:b/>
          <w:i/>
        </w:rPr>
        <w:t>How did you learn about the Emory PA Program?</w:t>
      </w:r>
      <w:r>
        <w:t xml:space="preserve">  </w:t>
      </w:r>
      <w:sdt>
        <w:sdtPr>
          <w:rPr>
            <w:rStyle w:val="PlaceholderText"/>
          </w:rPr>
          <w:id w:val="9006784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EB2F0A" w:rsidRDefault="00EB2F0A" w:rsidP="00A651F7">
      <w:pPr>
        <w:spacing w:after="0"/>
      </w:pPr>
    </w:p>
    <w:p w:rsidR="00EB2F0A" w:rsidRDefault="00EB2F0A" w:rsidP="00A651F7">
      <w:pPr>
        <w:spacing w:after="0"/>
        <w:rPr>
          <w:b/>
          <w:u w:val="single"/>
        </w:rPr>
      </w:pPr>
      <w:r w:rsidRPr="00EB2F0A">
        <w:rPr>
          <w:b/>
          <w:u w:val="single"/>
        </w:rPr>
        <w:t>SECTION III</w:t>
      </w:r>
    </w:p>
    <w:p w:rsidR="00432BAA" w:rsidRDefault="00B0588A" w:rsidP="00A651F7">
      <w:pPr>
        <w:spacing w:after="0"/>
      </w:pPr>
      <w:r>
        <w:rPr>
          <w:b/>
          <w:i/>
        </w:rPr>
        <w:t>Parent</w:t>
      </w:r>
      <w:r w:rsidR="00EB2F0A" w:rsidRPr="00432BAA">
        <w:rPr>
          <w:b/>
          <w:i/>
        </w:rPr>
        <w:t>’s Name</w:t>
      </w:r>
      <w:r w:rsidR="00432BAA">
        <w:t xml:space="preserve">: </w:t>
      </w:r>
      <w:r w:rsidR="00EB2F0A">
        <w:t xml:space="preserve"> </w:t>
      </w:r>
      <w:sdt>
        <w:sdtPr>
          <w:rPr>
            <w:rStyle w:val="PlaceholderText"/>
          </w:rPr>
          <w:id w:val="9006784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EB2F0A" w:rsidRPr="00A934F9">
            <w:rPr>
              <w:rStyle w:val="PlaceholderText"/>
            </w:rPr>
            <w:t>Click here to enter text.</w:t>
          </w:r>
        </w:sdtContent>
      </w:sdt>
      <w:r w:rsidR="00EB2F0A">
        <w:tab/>
      </w:r>
    </w:p>
    <w:p w:rsidR="00EB2F0A" w:rsidRDefault="00EB2F0A" w:rsidP="00A651F7">
      <w:pPr>
        <w:spacing w:after="0"/>
      </w:pPr>
      <w:r w:rsidRPr="00432BAA">
        <w:rPr>
          <w:b/>
          <w:i/>
        </w:rPr>
        <w:t>Occupation</w:t>
      </w:r>
      <w:r w:rsidR="00432BAA" w:rsidRPr="00432BAA">
        <w:rPr>
          <w:b/>
          <w:i/>
        </w:rPr>
        <w:t>:</w:t>
      </w:r>
      <w:r w:rsidR="00873CC2">
        <w:rPr>
          <w:b/>
          <w:i/>
        </w:rPr>
        <w:t xml:space="preserve"> </w:t>
      </w:r>
      <w:r w:rsidR="00432BAA">
        <w:rPr>
          <w:b/>
          <w:i/>
        </w:rPr>
        <w:t xml:space="preserve"> </w:t>
      </w:r>
      <w:sdt>
        <w:sdtPr>
          <w:rPr>
            <w:rStyle w:val="PlaceholderText"/>
          </w:rPr>
          <w:id w:val="9006784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432BAA" w:rsidRDefault="00EB2F0A" w:rsidP="00A651F7">
      <w:pPr>
        <w:spacing w:after="0"/>
      </w:pPr>
      <w:r w:rsidRPr="00432BAA">
        <w:rPr>
          <w:b/>
          <w:i/>
        </w:rPr>
        <w:t>Employer</w:t>
      </w:r>
      <w:r w:rsidR="00432BAA">
        <w:t xml:space="preserve">: </w:t>
      </w:r>
      <w:sdt>
        <w:sdtPr>
          <w:rPr>
            <w:rStyle w:val="PlaceholderText"/>
          </w:rPr>
          <w:id w:val="9006784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  <w:r>
        <w:tab/>
      </w:r>
      <w:r w:rsidR="004C4C03">
        <w:tab/>
      </w:r>
      <w:r w:rsidR="004C4C03">
        <w:tab/>
      </w:r>
    </w:p>
    <w:p w:rsidR="00EB2F0A" w:rsidRDefault="00EB2F0A" w:rsidP="00A651F7">
      <w:pPr>
        <w:spacing w:after="0"/>
      </w:pPr>
      <w:r w:rsidRPr="00432BAA">
        <w:rPr>
          <w:b/>
          <w:i/>
        </w:rPr>
        <w:t>State of Residence</w:t>
      </w:r>
      <w:r w:rsidR="00432BAA">
        <w:t xml:space="preserve">:  </w:t>
      </w:r>
      <w:sdt>
        <w:sdtPr>
          <w:rPr>
            <w:rStyle w:val="PlaceholderText"/>
          </w:rPr>
          <w:id w:val="9006784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EB2F0A" w:rsidRDefault="00EB2F0A" w:rsidP="00A651F7">
      <w:pPr>
        <w:spacing w:after="0"/>
      </w:pPr>
      <w:r w:rsidRPr="00432BAA">
        <w:rPr>
          <w:b/>
          <w:i/>
        </w:rPr>
        <w:t>Living or Deceased</w:t>
      </w:r>
      <w:r w:rsidR="00432BAA">
        <w:t xml:space="preserve">:  </w:t>
      </w:r>
      <w:sdt>
        <w:sdtPr>
          <w:rPr>
            <w:rStyle w:val="PlaceholderText"/>
          </w:rPr>
          <w:id w:val="9006784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A934F9">
            <w:rPr>
              <w:rStyle w:val="PlaceholderText"/>
            </w:rPr>
            <w:t>Click here to enter text.</w:t>
          </w:r>
        </w:sdtContent>
      </w:sdt>
    </w:p>
    <w:p w:rsidR="00432BAA" w:rsidRDefault="00432BAA" w:rsidP="00432BAA">
      <w:pPr>
        <w:spacing w:after="0"/>
        <w:rPr>
          <w:b/>
          <w:i/>
        </w:rPr>
      </w:pPr>
    </w:p>
    <w:p w:rsidR="00432BAA" w:rsidRDefault="00B0588A" w:rsidP="00432BAA">
      <w:pPr>
        <w:spacing w:after="0"/>
      </w:pPr>
      <w:r>
        <w:rPr>
          <w:b/>
          <w:i/>
        </w:rPr>
        <w:t>Parent</w:t>
      </w:r>
      <w:r w:rsidR="00432BAA">
        <w:rPr>
          <w:b/>
          <w:i/>
        </w:rPr>
        <w:t>’s</w:t>
      </w:r>
      <w:r w:rsidR="00432BAA" w:rsidRPr="00432BAA">
        <w:rPr>
          <w:b/>
          <w:i/>
        </w:rPr>
        <w:t xml:space="preserve"> Name</w:t>
      </w:r>
      <w:r w:rsidR="00432BAA">
        <w:t xml:space="preserve">:  </w:t>
      </w:r>
      <w:sdt>
        <w:sdtPr>
          <w:rPr>
            <w:rStyle w:val="PlaceholderText"/>
          </w:rPr>
          <w:id w:val="9006784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432BAA" w:rsidRPr="00A934F9">
            <w:rPr>
              <w:rStyle w:val="PlaceholderText"/>
            </w:rPr>
            <w:t>Click here to enter text.</w:t>
          </w:r>
        </w:sdtContent>
      </w:sdt>
      <w:r w:rsidR="00432BAA">
        <w:tab/>
      </w:r>
    </w:p>
    <w:p w:rsidR="00432BAA" w:rsidRDefault="00432BAA" w:rsidP="00432BAA">
      <w:pPr>
        <w:spacing w:after="0"/>
      </w:pPr>
      <w:r w:rsidRPr="00432BAA">
        <w:rPr>
          <w:b/>
          <w:i/>
        </w:rPr>
        <w:t>Occupation:</w:t>
      </w:r>
      <w:r w:rsidR="00873CC2">
        <w:rPr>
          <w:b/>
          <w:i/>
        </w:rPr>
        <w:t xml:space="preserve"> </w:t>
      </w:r>
      <w:r>
        <w:rPr>
          <w:b/>
          <w:i/>
        </w:rPr>
        <w:t xml:space="preserve"> </w:t>
      </w:r>
      <w:sdt>
        <w:sdtPr>
          <w:rPr>
            <w:rStyle w:val="PlaceholderText"/>
          </w:rPr>
          <w:id w:val="9006785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:rsidR="00432BAA" w:rsidRDefault="00432BAA" w:rsidP="00432BAA">
      <w:pPr>
        <w:spacing w:after="0"/>
      </w:pPr>
      <w:r w:rsidRPr="00432BAA">
        <w:rPr>
          <w:b/>
          <w:i/>
        </w:rPr>
        <w:t>Employer</w:t>
      </w:r>
      <w:r w:rsidR="00873CC2">
        <w:rPr>
          <w:b/>
          <w:i/>
        </w:rPr>
        <w:t xml:space="preserve">: </w:t>
      </w:r>
      <w:r>
        <w:t xml:space="preserve"> </w:t>
      </w:r>
      <w:sdt>
        <w:sdtPr>
          <w:rPr>
            <w:rStyle w:val="PlaceholderText"/>
          </w:rPr>
          <w:id w:val="9006785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  <w:r>
        <w:tab/>
      </w:r>
    </w:p>
    <w:p w:rsidR="00432BAA" w:rsidRDefault="00432BAA" w:rsidP="00432BAA">
      <w:pPr>
        <w:spacing w:after="0"/>
      </w:pPr>
      <w:r w:rsidRPr="00432BAA">
        <w:rPr>
          <w:b/>
          <w:i/>
        </w:rPr>
        <w:t>State of Residence</w:t>
      </w:r>
      <w:r>
        <w:t xml:space="preserve">:  </w:t>
      </w:r>
      <w:sdt>
        <w:sdtPr>
          <w:rPr>
            <w:rStyle w:val="PlaceholderText"/>
          </w:rPr>
          <w:id w:val="9006785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:rsidR="00EB2F0A" w:rsidRDefault="00432BAA" w:rsidP="00432BAA">
      <w:pPr>
        <w:spacing w:after="0"/>
        <w:rPr>
          <w:rStyle w:val="PlaceholderText"/>
        </w:rPr>
      </w:pPr>
      <w:r w:rsidRPr="00432BAA">
        <w:rPr>
          <w:b/>
          <w:i/>
        </w:rPr>
        <w:t>Living or Deceased</w:t>
      </w:r>
      <w:r>
        <w:t xml:space="preserve">:  </w:t>
      </w:r>
      <w:sdt>
        <w:sdtPr>
          <w:rPr>
            <w:rStyle w:val="PlaceholderText"/>
          </w:rPr>
          <w:id w:val="9006785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:rsidR="002D1033" w:rsidRDefault="002D1033" w:rsidP="00432BAA">
      <w:pPr>
        <w:spacing w:after="0"/>
        <w:rPr>
          <w:rStyle w:val="PlaceholderText"/>
        </w:rPr>
      </w:pPr>
    </w:p>
    <w:p w:rsidR="002D1033" w:rsidRDefault="002D1033" w:rsidP="00432BAA">
      <w:pPr>
        <w:spacing w:after="0"/>
        <w:rPr>
          <w:rStyle w:val="PlaceholderText"/>
        </w:rPr>
      </w:pPr>
    </w:p>
    <w:p w:rsidR="002D1033" w:rsidRDefault="002D1033" w:rsidP="00432BAA">
      <w:pPr>
        <w:spacing w:after="0"/>
      </w:pPr>
    </w:p>
    <w:p w:rsidR="002D1033" w:rsidRDefault="002D1033" w:rsidP="00775699">
      <w:pPr>
        <w:spacing w:after="0"/>
        <w:rPr>
          <w:b/>
          <w:i/>
        </w:rPr>
      </w:pPr>
    </w:p>
    <w:p w:rsidR="00B13A51" w:rsidRDefault="00B13A51" w:rsidP="00775699">
      <w:pPr>
        <w:spacing w:after="0"/>
        <w:rPr>
          <w:b/>
          <w:i/>
        </w:rPr>
      </w:pPr>
    </w:p>
    <w:p w:rsidR="00775699" w:rsidRDefault="00775699" w:rsidP="00775699">
      <w:pPr>
        <w:spacing w:after="0"/>
      </w:pPr>
      <w:r>
        <w:rPr>
          <w:b/>
          <w:i/>
        </w:rPr>
        <w:t>Spouse/</w:t>
      </w:r>
      <w:r w:rsidR="0026441D">
        <w:rPr>
          <w:b/>
          <w:i/>
        </w:rPr>
        <w:t>S</w:t>
      </w:r>
      <w:r>
        <w:rPr>
          <w:b/>
          <w:i/>
        </w:rPr>
        <w:t>O</w:t>
      </w:r>
      <w:r w:rsidRPr="00432BAA">
        <w:rPr>
          <w:b/>
          <w:i/>
        </w:rPr>
        <w:t xml:space="preserve"> Name</w:t>
      </w:r>
      <w:r>
        <w:t xml:space="preserve">:  </w:t>
      </w:r>
      <w:sdt>
        <w:sdtPr>
          <w:rPr>
            <w:rStyle w:val="PlaceholderText"/>
          </w:rPr>
          <w:id w:val="9006785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  <w:r>
        <w:tab/>
      </w:r>
    </w:p>
    <w:p w:rsidR="00775699" w:rsidRDefault="00775699" w:rsidP="00775699">
      <w:pPr>
        <w:spacing w:after="0"/>
      </w:pPr>
      <w:r w:rsidRPr="00432BAA">
        <w:rPr>
          <w:b/>
          <w:i/>
        </w:rPr>
        <w:t>Occupation:</w:t>
      </w:r>
      <w:r>
        <w:rPr>
          <w:b/>
          <w:i/>
        </w:rPr>
        <w:t xml:space="preserve">  </w:t>
      </w:r>
      <w:sdt>
        <w:sdtPr>
          <w:rPr>
            <w:rStyle w:val="PlaceholderText"/>
          </w:rPr>
          <w:id w:val="9006785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:rsidR="00775699" w:rsidRDefault="00775699" w:rsidP="00775699">
      <w:pPr>
        <w:spacing w:after="0"/>
      </w:pPr>
      <w:r w:rsidRPr="00432BAA">
        <w:rPr>
          <w:b/>
          <w:i/>
        </w:rPr>
        <w:t>Employer</w:t>
      </w:r>
      <w:r>
        <w:rPr>
          <w:b/>
          <w:i/>
        </w:rPr>
        <w:t xml:space="preserve">: </w:t>
      </w:r>
      <w:r>
        <w:t xml:space="preserve"> </w:t>
      </w:r>
      <w:sdt>
        <w:sdtPr>
          <w:rPr>
            <w:rStyle w:val="PlaceholderText"/>
          </w:rPr>
          <w:id w:val="9006785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  <w:r>
        <w:tab/>
      </w:r>
    </w:p>
    <w:p w:rsidR="00775699" w:rsidRDefault="00775699" w:rsidP="00775699">
      <w:pPr>
        <w:spacing w:after="0"/>
      </w:pPr>
      <w:r w:rsidRPr="00432BAA">
        <w:rPr>
          <w:b/>
          <w:i/>
        </w:rPr>
        <w:t>State of Residence</w:t>
      </w:r>
      <w:r>
        <w:t xml:space="preserve">:  </w:t>
      </w:r>
      <w:sdt>
        <w:sdtPr>
          <w:rPr>
            <w:rStyle w:val="PlaceholderText"/>
          </w:rPr>
          <w:id w:val="9006785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:rsidR="00775699" w:rsidRPr="00B71579" w:rsidRDefault="00775699" w:rsidP="00775699">
      <w:pPr>
        <w:spacing w:after="0"/>
        <w:rPr>
          <w:i/>
        </w:rPr>
      </w:pPr>
      <w:r w:rsidRPr="00432BAA">
        <w:rPr>
          <w:b/>
          <w:i/>
        </w:rPr>
        <w:t>Living or Deceased</w:t>
      </w:r>
      <w:r>
        <w:t xml:space="preserve">:  </w:t>
      </w:r>
      <w:sdt>
        <w:sdtPr>
          <w:rPr>
            <w:rStyle w:val="PlaceholderText"/>
            <w:i/>
          </w:rPr>
          <w:id w:val="90067858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  <w:i/>
            </w:rPr>
            <w:t>Click here to enter text.</w:t>
          </w:r>
        </w:sdtContent>
      </w:sdt>
    </w:p>
    <w:p w:rsidR="00EB2F0A" w:rsidRPr="00B71579" w:rsidRDefault="00EB2F0A" w:rsidP="00A651F7">
      <w:pPr>
        <w:spacing w:after="0"/>
        <w:rPr>
          <w:b/>
          <w:i/>
          <w:u w:val="single"/>
        </w:rPr>
      </w:pPr>
    </w:p>
    <w:p w:rsidR="0087062F" w:rsidRDefault="0087062F" w:rsidP="00A651F7">
      <w:pPr>
        <w:spacing w:after="0"/>
        <w:rPr>
          <w:b/>
        </w:rPr>
      </w:pPr>
      <w:r>
        <w:rPr>
          <w:b/>
        </w:rPr>
        <w:t>SECTION IV</w:t>
      </w:r>
    </w:p>
    <w:p w:rsidR="00EB2F0A" w:rsidRDefault="00EB2F0A" w:rsidP="00A651F7">
      <w:pPr>
        <w:spacing w:after="0"/>
        <w:rPr>
          <w:b/>
        </w:rPr>
      </w:pPr>
      <w:r w:rsidRPr="00EB2F0A">
        <w:rPr>
          <w:b/>
        </w:rPr>
        <w:t>Military Service</w:t>
      </w:r>
    </w:p>
    <w:p w:rsidR="0087062F" w:rsidRDefault="00EB2F0A" w:rsidP="00A651F7">
      <w:pPr>
        <w:spacing w:after="0"/>
      </w:pPr>
      <w:r w:rsidRPr="0087062F">
        <w:rPr>
          <w:b/>
          <w:i/>
        </w:rPr>
        <w:t xml:space="preserve">If you have served in the military, list </w:t>
      </w:r>
      <w:r w:rsidR="0007748F" w:rsidRPr="0087062F">
        <w:rPr>
          <w:b/>
          <w:i/>
        </w:rPr>
        <w:t>Branch of Service</w:t>
      </w:r>
      <w:r w:rsidR="0087062F">
        <w:rPr>
          <w:b/>
          <w:i/>
        </w:rPr>
        <w:t xml:space="preserve">: </w:t>
      </w:r>
      <w:r w:rsidR="008D78C9">
        <w:t xml:space="preserve"> </w:t>
      </w:r>
      <w:sdt>
        <w:sdtPr>
          <w:rPr>
            <w:rStyle w:val="PlaceholderText"/>
          </w:rPr>
          <w:id w:val="90067859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8D78C9" w:rsidRPr="00B71579">
            <w:rPr>
              <w:rStyle w:val="PlaceholderText"/>
            </w:rPr>
            <w:t>Click here to enter text.</w:t>
          </w:r>
        </w:sdtContent>
      </w:sdt>
      <w:r w:rsidR="0007748F">
        <w:t xml:space="preserve"> </w:t>
      </w:r>
    </w:p>
    <w:p w:rsidR="0087062F" w:rsidRDefault="008D78C9" w:rsidP="00A651F7">
      <w:pPr>
        <w:spacing w:after="0"/>
      </w:pPr>
      <w:r w:rsidRPr="0087062F">
        <w:rPr>
          <w:b/>
          <w:i/>
        </w:rPr>
        <w:t>N</w:t>
      </w:r>
      <w:r w:rsidR="0007748F" w:rsidRPr="0087062F">
        <w:rPr>
          <w:b/>
          <w:i/>
        </w:rPr>
        <w:t>umber of years of active duty</w:t>
      </w:r>
      <w:r w:rsidR="0087062F">
        <w:t xml:space="preserve">: </w:t>
      </w:r>
      <w:r w:rsidR="0007748F">
        <w:t xml:space="preserve"> </w:t>
      </w:r>
      <w:sdt>
        <w:sdtPr>
          <w:rPr>
            <w:rStyle w:val="PlaceholderText"/>
          </w:rPr>
          <w:id w:val="90067860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07748F" w:rsidRPr="00B71579">
            <w:rPr>
              <w:rStyle w:val="PlaceholderText"/>
            </w:rPr>
            <w:t>Click here to enter text.</w:t>
          </w:r>
        </w:sdtContent>
      </w:sdt>
    </w:p>
    <w:p w:rsidR="0087062F" w:rsidRDefault="008D78C9" w:rsidP="00A651F7">
      <w:pPr>
        <w:spacing w:after="0"/>
      </w:pPr>
      <w:r w:rsidRPr="0087062F">
        <w:rPr>
          <w:b/>
          <w:i/>
        </w:rPr>
        <w:t>D</w:t>
      </w:r>
      <w:r w:rsidR="0007748F" w:rsidRPr="0087062F">
        <w:rPr>
          <w:b/>
          <w:i/>
        </w:rPr>
        <w:t>ate of entrance</w:t>
      </w:r>
      <w:r w:rsidR="0087062F">
        <w:rPr>
          <w:b/>
          <w:i/>
        </w:rPr>
        <w:t>:</w:t>
      </w:r>
      <w:r w:rsidR="0007748F">
        <w:t xml:space="preserve">  </w:t>
      </w:r>
      <w:sdt>
        <w:sdtPr>
          <w:rPr>
            <w:rStyle w:val="PlaceholderText"/>
          </w:rPr>
          <w:id w:val="90067861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a date.</w:t>
          </w:r>
        </w:sdtContent>
      </w:sdt>
    </w:p>
    <w:p w:rsidR="00EB2F0A" w:rsidRDefault="008D78C9" w:rsidP="00A651F7">
      <w:pPr>
        <w:spacing w:after="0"/>
      </w:pPr>
      <w:r w:rsidRPr="0087062F">
        <w:rPr>
          <w:b/>
          <w:i/>
        </w:rPr>
        <w:t>D</w:t>
      </w:r>
      <w:r w:rsidR="0007748F" w:rsidRPr="0087062F">
        <w:rPr>
          <w:b/>
          <w:i/>
        </w:rPr>
        <w:t>ischarge Date</w:t>
      </w:r>
      <w:r w:rsidR="0087062F">
        <w:rPr>
          <w:b/>
          <w:i/>
        </w:rPr>
        <w:t xml:space="preserve">: </w:t>
      </w:r>
      <w:r w:rsidR="0007748F">
        <w:t xml:space="preserve"> </w:t>
      </w:r>
      <w:sdt>
        <w:sdtPr>
          <w:rPr>
            <w:rStyle w:val="PlaceholderText"/>
          </w:rPr>
          <w:id w:val="90067862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6B2A3E" w:rsidRPr="00B71579">
            <w:rPr>
              <w:rStyle w:val="PlaceholderText"/>
            </w:rPr>
            <w:t>Click here to enter a date.</w:t>
          </w:r>
        </w:sdtContent>
      </w:sdt>
    </w:p>
    <w:p w:rsidR="006B2A3E" w:rsidRDefault="0007748F" w:rsidP="00A651F7">
      <w:pPr>
        <w:spacing w:after="0"/>
      </w:pPr>
      <w:r w:rsidRPr="0087062F">
        <w:rPr>
          <w:b/>
          <w:i/>
        </w:rPr>
        <w:t>If you are still serving, what is the earliest date you will be available for the Emory PA Program</w:t>
      </w:r>
      <w:r>
        <w:t>?</w:t>
      </w:r>
      <w:r w:rsidR="008D78C9">
        <w:t xml:space="preserve"> </w:t>
      </w:r>
      <w:sdt>
        <w:sdtPr>
          <w:rPr>
            <w:rStyle w:val="PlaceholderText"/>
          </w:rPr>
          <w:id w:val="90067863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6B2A3E" w:rsidRPr="00B71579">
            <w:rPr>
              <w:rStyle w:val="PlaceholderText"/>
            </w:rPr>
            <w:t>Click here to enter a date.</w:t>
          </w:r>
        </w:sdtContent>
      </w:sdt>
    </w:p>
    <w:p w:rsidR="006B2A3E" w:rsidRDefault="006B2A3E" w:rsidP="00A651F7">
      <w:pPr>
        <w:spacing w:after="0"/>
      </w:pPr>
    </w:p>
    <w:p w:rsidR="00DB1E31" w:rsidRDefault="00DB1E31" w:rsidP="00A651F7">
      <w:pPr>
        <w:spacing w:after="0"/>
      </w:pPr>
      <w:r w:rsidRPr="0087062F">
        <w:rPr>
          <w:b/>
          <w:i/>
        </w:rPr>
        <w:t>Please describe your principal duties in the military</w:t>
      </w:r>
      <w:r w:rsidR="0087062F">
        <w:rPr>
          <w:b/>
          <w:i/>
        </w:rPr>
        <w:t xml:space="preserve">: </w:t>
      </w:r>
      <w:r>
        <w:t xml:space="preserve"> </w:t>
      </w:r>
      <w:sdt>
        <w:sdtPr>
          <w:rPr>
            <w:rStyle w:val="PlaceholderText"/>
          </w:rPr>
          <w:id w:val="90067864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:rsidR="00C00160" w:rsidRDefault="00C00160" w:rsidP="00A651F7">
      <w:pPr>
        <w:spacing w:after="0"/>
        <w:rPr>
          <w:b/>
        </w:rPr>
      </w:pPr>
    </w:p>
    <w:p w:rsidR="00DB1E31" w:rsidRPr="00DB1E31" w:rsidRDefault="00DB1E31" w:rsidP="00A651F7">
      <w:pPr>
        <w:spacing w:after="0"/>
        <w:rPr>
          <w:b/>
        </w:rPr>
      </w:pPr>
      <w:r w:rsidRPr="00DB1E31">
        <w:rPr>
          <w:b/>
        </w:rPr>
        <w:t>SECTION V</w:t>
      </w:r>
    </w:p>
    <w:p w:rsidR="00501D91" w:rsidRPr="00501D91" w:rsidRDefault="00DB1E31" w:rsidP="00501D91">
      <w:pPr>
        <w:spacing w:after="0"/>
        <w:rPr>
          <w:b/>
          <w:i/>
        </w:rPr>
      </w:pPr>
      <w:r w:rsidRPr="0087062F">
        <w:rPr>
          <w:b/>
          <w:i/>
        </w:rPr>
        <w:t>Please provide your</w:t>
      </w:r>
      <w:r w:rsidR="00B0588A">
        <w:rPr>
          <w:b/>
          <w:i/>
        </w:rPr>
        <w:t xml:space="preserve"> Emory Specific</w:t>
      </w:r>
      <w:r w:rsidR="00501D91">
        <w:rPr>
          <w:b/>
          <w:i/>
        </w:rPr>
        <w:t xml:space="preserve"> narrative statement</w:t>
      </w:r>
      <w:r w:rsidR="00B0588A">
        <w:rPr>
          <w:b/>
          <w:i/>
        </w:rPr>
        <w:t>.</w:t>
      </w:r>
      <w:r w:rsidR="00501D91" w:rsidRPr="00501D91">
        <w:rPr>
          <w:rFonts w:ascii="Verdana" w:eastAsia="Times New Roman" w:hAnsi="Verdana"/>
          <w:color w:val="333333"/>
          <w:sz w:val="17"/>
          <w:szCs w:val="17"/>
        </w:rPr>
        <w:t xml:space="preserve"> </w:t>
      </w:r>
      <w:r w:rsidR="00501D91" w:rsidRPr="00501D91">
        <w:rPr>
          <w:b/>
          <w:i/>
        </w:rPr>
        <w:t>Please write a concise narrative stating your reason(s) for wanting to attend the Emory PA Program. This is your opportunity to tell the Admissions committee why you deserve serious consideration for a place in the next class. </w:t>
      </w:r>
      <w:r w:rsidR="00501D91" w:rsidRPr="00501D91">
        <w:rPr>
          <w:b/>
          <w:bCs/>
          <w:i/>
        </w:rPr>
        <w:t>This should NOT be a duplication of your CASPA narrative</w:t>
      </w:r>
      <w:r w:rsidR="00501D91" w:rsidRPr="00501D91">
        <w:rPr>
          <w:b/>
          <w:i/>
        </w:rPr>
        <w:t>. Do not cut and paste your CASPA narrative. Specifically, tell us:</w:t>
      </w:r>
    </w:p>
    <w:p w:rsidR="00501D91" w:rsidRPr="00501D91" w:rsidRDefault="00501D91" w:rsidP="00501D91">
      <w:pPr>
        <w:spacing w:after="0"/>
        <w:rPr>
          <w:b/>
          <w:i/>
        </w:rPr>
      </w:pPr>
      <w:r w:rsidRPr="00501D91">
        <w:rPr>
          <w:b/>
          <w:i/>
        </w:rPr>
        <w:t>* How have your activities and life choices prepared you to become an Emory PA?</w:t>
      </w:r>
    </w:p>
    <w:p w:rsidR="00501D91" w:rsidRPr="00501D91" w:rsidRDefault="00501D91" w:rsidP="00501D91">
      <w:pPr>
        <w:spacing w:after="0"/>
        <w:rPr>
          <w:b/>
          <w:i/>
        </w:rPr>
      </w:pPr>
      <w:r w:rsidRPr="00501D91">
        <w:rPr>
          <w:b/>
          <w:i/>
        </w:rPr>
        <w:t>* What do you bring to the Emory PA Program that will help the Program meet its mission?</w:t>
      </w:r>
    </w:p>
    <w:p w:rsidR="00501D91" w:rsidRPr="00501D91" w:rsidRDefault="00501D91" w:rsidP="00501D91">
      <w:pPr>
        <w:spacing w:after="0"/>
        <w:rPr>
          <w:b/>
          <w:i/>
        </w:rPr>
      </w:pPr>
      <w:r w:rsidRPr="00501D91">
        <w:rPr>
          <w:b/>
          <w:i/>
        </w:rPr>
        <w:t>* What does the Emory PA Program offer you?</w:t>
      </w:r>
    </w:p>
    <w:p w:rsidR="00DB1E31" w:rsidRDefault="00DB1E31" w:rsidP="00A651F7">
      <w:pPr>
        <w:spacing w:after="0"/>
      </w:pPr>
    </w:p>
    <w:sdt>
      <w:sdtPr>
        <w:rPr>
          <w:rStyle w:val="PlaceholderText"/>
        </w:rPr>
        <w:id w:val="90067865"/>
        <w:placeholder>
          <w:docPart w:val="DefaultPlaceholder_22675703"/>
        </w:placeholder>
        <w:text/>
      </w:sdtPr>
      <w:sdtEndPr>
        <w:rPr>
          <w:rStyle w:val="PlaceholderText"/>
        </w:rPr>
      </w:sdtEndPr>
      <w:sdtContent>
        <w:p w:rsidR="00DB1E31" w:rsidRDefault="00DB1E31" w:rsidP="00A651F7">
          <w:pPr>
            <w:spacing w:after="0"/>
          </w:pPr>
          <w:r w:rsidRPr="00B55F70">
            <w:rPr>
              <w:rStyle w:val="PlaceholderText"/>
            </w:rPr>
            <w:t>Click here to enter text.</w:t>
          </w:r>
        </w:p>
      </w:sdtContent>
    </w:sdt>
    <w:p w:rsidR="00DB1E31" w:rsidRDefault="00DB1E31" w:rsidP="00A651F7">
      <w:pPr>
        <w:spacing w:after="0"/>
      </w:pPr>
    </w:p>
    <w:p w:rsidR="00DB1E31" w:rsidRDefault="00DB1E31" w:rsidP="00A651F7">
      <w:pPr>
        <w:spacing w:after="0"/>
      </w:pPr>
      <w:r w:rsidRPr="00DB1E31">
        <w:rPr>
          <w:b/>
        </w:rPr>
        <w:t>SECTION V</w:t>
      </w:r>
      <w:r>
        <w:t>I</w:t>
      </w:r>
    </w:p>
    <w:p w:rsidR="00DB1E31" w:rsidRDefault="00DB1E31" w:rsidP="00A651F7">
      <w:pPr>
        <w:spacing w:after="0"/>
      </w:pPr>
      <w:r w:rsidRPr="0087062F">
        <w:rPr>
          <w:b/>
          <w:i/>
        </w:rPr>
        <w:t>If you are currently completing any course work, please list here</w:t>
      </w:r>
      <w:r>
        <w:t>:</w:t>
      </w:r>
      <w:r w:rsidR="002D1033">
        <w:t xml:space="preserve">  </w:t>
      </w:r>
      <w:sdt>
        <w:sdtPr>
          <w:rPr>
            <w:rStyle w:val="PlaceholderText"/>
          </w:rPr>
          <w:id w:val="9006786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Pr="00B71579">
            <w:rPr>
              <w:rStyle w:val="PlaceholderText"/>
            </w:rPr>
            <w:t>Click here to enter text.</w:t>
          </w:r>
        </w:sdtContent>
      </w:sdt>
    </w:p>
    <w:p w:rsidR="00DB1E31" w:rsidRDefault="00DB1E31" w:rsidP="00A651F7">
      <w:pPr>
        <w:spacing w:after="0"/>
      </w:pPr>
    </w:p>
    <w:p w:rsidR="00DB1E31" w:rsidRDefault="00DB1E31" w:rsidP="00A651F7">
      <w:pPr>
        <w:spacing w:after="0"/>
      </w:pPr>
      <w:r w:rsidRPr="00DB1E31">
        <w:rPr>
          <w:b/>
        </w:rPr>
        <w:t>SECTION V</w:t>
      </w:r>
      <w:r w:rsidR="005A5171">
        <w:rPr>
          <w:b/>
        </w:rPr>
        <w:t>I</w:t>
      </w:r>
      <w:r w:rsidRPr="00C00160">
        <w:rPr>
          <w:b/>
        </w:rPr>
        <w:t>I</w:t>
      </w:r>
    </w:p>
    <w:p w:rsidR="00CC4853" w:rsidRDefault="00DB1E31" w:rsidP="00A651F7">
      <w:pPr>
        <w:spacing w:after="0"/>
      </w:pPr>
      <w:r w:rsidRPr="00665667">
        <w:rPr>
          <w:b/>
          <w:i/>
        </w:rPr>
        <w:t>Community Service</w:t>
      </w:r>
      <w:r>
        <w:t>:</w:t>
      </w:r>
      <w:r w:rsidR="00CC4853">
        <w:t xml:space="preserve"> </w:t>
      </w:r>
    </w:p>
    <w:p w:rsidR="00F50857" w:rsidRDefault="00F50857" w:rsidP="00A651F7">
      <w:pPr>
        <w:spacing w:after="0"/>
      </w:pPr>
      <w:r>
        <w:t>Community Service (Please list all hours even if you listed it in CASPA)</w:t>
      </w:r>
    </w:p>
    <w:p w:rsidR="00665667" w:rsidRDefault="00665667" w:rsidP="00A651F7">
      <w:pPr>
        <w:spacing w:after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5"/>
        <w:gridCol w:w="2095"/>
        <w:gridCol w:w="1889"/>
        <w:gridCol w:w="1939"/>
        <w:gridCol w:w="1908"/>
      </w:tblGrid>
      <w:tr w:rsidR="00570A1B" w:rsidRPr="00C147D5" w:rsidTr="00570A1B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A1B" w:rsidRPr="00C147D5" w:rsidRDefault="00570A1B" w:rsidP="00C147D5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A1B" w:rsidRPr="00C147D5" w:rsidRDefault="00570A1B" w:rsidP="00C147D5">
            <w:pPr>
              <w:spacing w:after="0" w:line="240" w:lineRule="auto"/>
              <w:jc w:val="center"/>
              <w:rPr>
                <w:b/>
              </w:rPr>
            </w:pPr>
            <w:r w:rsidRPr="00C147D5">
              <w:rPr>
                <w:b/>
              </w:rPr>
              <w:t>Organization</w:t>
            </w:r>
          </w:p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A1B" w:rsidRPr="00C147D5" w:rsidRDefault="00570A1B" w:rsidP="00C147D5">
            <w:pPr>
              <w:spacing w:after="0" w:line="240" w:lineRule="auto"/>
              <w:jc w:val="center"/>
              <w:rPr>
                <w:b/>
              </w:rPr>
            </w:pPr>
            <w:r w:rsidRPr="00C147D5">
              <w:rPr>
                <w:b/>
              </w:rPr>
              <w:t>Role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A1B" w:rsidRPr="00C147D5" w:rsidRDefault="00570A1B" w:rsidP="00C147D5">
            <w:pPr>
              <w:spacing w:after="0" w:line="240" w:lineRule="auto"/>
              <w:jc w:val="center"/>
              <w:rPr>
                <w:b/>
              </w:rPr>
            </w:pPr>
            <w:r w:rsidRPr="00C147D5">
              <w:rPr>
                <w:b/>
              </w:rPr>
              <w:t>Dates of Service</w:t>
            </w:r>
          </w:p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A1B" w:rsidRDefault="00570A1B" w:rsidP="00C147D5">
            <w:pPr>
              <w:spacing w:after="0" w:line="240" w:lineRule="auto"/>
              <w:jc w:val="center"/>
              <w:rPr>
                <w:b/>
              </w:rPr>
            </w:pPr>
            <w:r w:rsidRPr="00C147D5">
              <w:rPr>
                <w:b/>
              </w:rPr>
              <w:t>Total Hours</w:t>
            </w:r>
          </w:p>
          <w:p w:rsidR="00570A1B" w:rsidRPr="00A50A8C" w:rsidRDefault="00570A1B" w:rsidP="00C147D5">
            <w:pPr>
              <w:spacing w:after="0" w:line="240" w:lineRule="auto"/>
              <w:jc w:val="center"/>
              <w:rPr>
                <w:b/>
                <w:i/>
                <w:sz w:val="18"/>
                <w:szCs w:val="18"/>
              </w:rPr>
            </w:pPr>
            <w:r w:rsidRPr="00A50A8C">
              <w:rPr>
                <w:b/>
                <w:i/>
                <w:sz w:val="18"/>
                <w:szCs w:val="18"/>
              </w:rPr>
              <w:t>Please be specific</w:t>
            </w:r>
          </w:p>
        </w:tc>
      </w:tr>
      <w:tr w:rsidR="00570A1B" w:rsidRPr="00C147D5" w:rsidTr="00570A1B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A1B" w:rsidRDefault="00570A1B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1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67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PlaceholderText"/>
            </w:rPr>
            <w:id w:val="90067868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8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PlaceholderText"/>
            </w:rPr>
            <w:id w:val="90067869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9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Style w:val="PlaceholderText"/>
            </w:rPr>
            <w:id w:val="90067870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90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70A1B" w:rsidRPr="00C147D5" w:rsidTr="00570A1B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A1B" w:rsidRDefault="00570A1B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2.</w:t>
            </w:r>
          </w:p>
        </w:tc>
        <w:sdt>
          <w:sdtPr>
            <w:rPr>
              <w:rStyle w:val="PlaceholderText"/>
            </w:rPr>
            <w:id w:val="90067871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20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2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3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4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:rsidTr="00570A1B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A1B" w:rsidRDefault="00570A1B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3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5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PlaceholderText"/>
            </w:rPr>
            <w:id w:val="90067876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8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7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78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:rsidTr="00570A1B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A1B" w:rsidRDefault="00570A1B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4.</w:t>
            </w:r>
          </w:p>
          <w:p w:rsidR="002D209C" w:rsidRDefault="002D209C" w:rsidP="00C147D5">
            <w:pPr>
              <w:spacing w:after="0" w:line="240" w:lineRule="auto"/>
              <w:rPr>
                <w:rStyle w:val="PlaceholderText"/>
              </w:rPr>
            </w:pPr>
          </w:p>
        </w:tc>
        <w:sdt>
          <w:sdtPr>
            <w:rPr>
              <w:rStyle w:val="PlaceholderText"/>
            </w:rPr>
            <w:id w:val="90067879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209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 xml:space="preserve">Click here to enter </w:t>
                </w:r>
                <w:r w:rsidRPr="00C147D5">
                  <w:rPr>
                    <w:rStyle w:val="PlaceholderText"/>
                  </w:rPr>
                  <w:lastRenderedPageBreak/>
                  <w:t>text.</w:t>
                </w:r>
              </w:p>
            </w:tc>
          </w:sdtContent>
        </w:sdt>
        <w:sdt>
          <w:sdtPr>
            <w:rPr>
              <w:rStyle w:val="PlaceholderText"/>
            </w:rPr>
            <w:id w:val="90067880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88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 xml:space="preserve">Click here to enter </w:t>
                </w:r>
                <w:r w:rsidRPr="00C147D5">
                  <w:rPr>
                    <w:rStyle w:val="PlaceholderText"/>
                  </w:rPr>
                  <w:lastRenderedPageBreak/>
                  <w:t>text.</w:t>
                </w:r>
              </w:p>
            </w:tc>
          </w:sdtContent>
        </w:sdt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1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 xml:space="preserve">Click here to enter </w:t>
                </w:r>
                <w:r w:rsidRPr="00C147D5">
                  <w:rPr>
                    <w:rStyle w:val="PlaceholderText"/>
                  </w:rPr>
                  <w:lastRenderedPageBreak/>
                  <w:t>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2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 xml:space="preserve">Click here to enter </w:t>
                </w:r>
                <w:r w:rsidRPr="00C147D5">
                  <w:rPr>
                    <w:rStyle w:val="PlaceholderText"/>
                  </w:rPr>
                  <w:lastRenderedPageBreak/>
                  <w:t>text.</w:t>
                </w:r>
              </w:p>
            </w:sdtContent>
          </w:sdt>
        </w:tc>
      </w:tr>
      <w:tr w:rsidR="00570A1B" w:rsidRPr="00C147D5" w:rsidTr="00570A1B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A1B" w:rsidRDefault="002D209C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lastRenderedPageBreak/>
              <w:t>5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3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4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Style w:val="PlaceholderText"/>
            </w:rPr>
            <w:id w:val="90067885"/>
            <w:placeholder>
              <w:docPart w:val="E5955FB933D54BB5BEA32CB8F0AE3BDD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19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6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:rsidTr="00570A1B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A1B" w:rsidRDefault="002D209C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6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7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8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89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90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570A1B" w:rsidRPr="00C147D5" w:rsidTr="00570A1B"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A1B" w:rsidRDefault="002D209C" w:rsidP="00C147D5">
            <w:pPr>
              <w:spacing w:after="0" w:line="240" w:lineRule="auto"/>
              <w:rPr>
                <w:rStyle w:val="PlaceholderText"/>
              </w:rPr>
            </w:pPr>
            <w:r>
              <w:rPr>
                <w:rStyle w:val="PlaceholderText"/>
              </w:rPr>
              <w:t>7.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91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92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sdt>
            <w:sdtPr>
              <w:rPr>
                <w:rStyle w:val="PlaceholderText"/>
              </w:rPr>
              <w:id w:val="90067893"/>
              <w:placeholder>
                <w:docPart w:val="E5955FB933D54BB5BEA32CB8F0AE3BDD"/>
              </w:placeholder>
              <w:text/>
            </w:sdtPr>
            <w:sdtEndPr>
              <w:rPr>
                <w:rStyle w:val="PlaceholderText"/>
              </w:rPr>
            </w:sdtEndPr>
            <w:sdtContent>
              <w:p w:rsidR="00570A1B" w:rsidRPr="00C147D5" w:rsidRDefault="00570A1B" w:rsidP="00C147D5">
                <w:pPr>
                  <w:spacing w:after="0" w:line="240" w:lineRule="auto"/>
                </w:pPr>
                <w:r w:rsidRPr="00C147D5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tc>
          <w:tcPr>
            <w:tcW w:w="1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A1B" w:rsidRPr="00C147D5" w:rsidRDefault="00CC2B97" w:rsidP="00C147D5">
            <w:pPr>
              <w:spacing w:after="0" w:line="240" w:lineRule="auto"/>
            </w:pPr>
            <w:sdt>
              <w:sdtPr>
                <w:rPr>
                  <w:rStyle w:val="PlaceholderText"/>
                </w:rPr>
                <w:id w:val="90067894"/>
                <w:placeholder>
                  <w:docPart w:val="E5955FB933D54BB5BEA32CB8F0AE3BDD"/>
                </w:placeholder>
                <w:text/>
              </w:sdtPr>
              <w:sdtEndPr>
                <w:rPr>
                  <w:rStyle w:val="PlaceholderText"/>
                </w:rPr>
              </w:sdtEndPr>
              <w:sdtContent>
                <w:r w:rsidR="00570A1B" w:rsidRPr="00C147D5">
                  <w:rPr>
                    <w:rStyle w:val="PlaceholderText"/>
                  </w:rPr>
                  <w:t>Click here to enter text</w:t>
                </w:r>
              </w:sdtContent>
            </w:sdt>
            <w:r w:rsidR="00570A1B" w:rsidRPr="00C147D5">
              <w:rPr>
                <w:rStyle w:val="PlaceholderText"/>
              </w:rPr>
              <w:t>.</w:t>
            </w:r>
          </w:p>
        </w:tc>
      </w:tr>
    </w:tbl>
    <w:p w:rsidR="00DB1E31" w:rsidRDefault="00DB1E31" w:rsidP="00A651F7">
      <w:pPr>
        <w:spacing w:after="0"/>
      </w:pPr>
    </w:p>
    <w:p w:rsidR="003D1690" w:rsidRDefault="003D1690" w:rsidP="00A651F7">
      <w:pPr>
        <w:spacing w:after="0"/>
        <w:rPr>
          <w:b/>
        </w:rPr>
      </w:pPr>
      <w:r w:rsidRPr="003D1690">
        <w:rPr>
          <w:b/>
        </w:rPr>
        <w:t>SECTION VII</w:t>
      </w:r>
      <w:r w:rsidR="005A5171">
        <w:rPr>
          <w:b/>
        </w:rPr>
        <w:t>I</w:t>
      </w:r>
    </w:p>
    <w:p w:rsidR="00E142BF" w:rsidRDefault="003D1690" w:rsidP="00A651F7">
      <w:pPr>
        <w:spacing w:after="0"/>
        <w:rPr>
          <w:b/>
          <w:i/>
        </w:rPr>
      </w:pPr>
      <w:r w:rsidRPr="0087062F">
        <w:rPr>
          <w:b/>
          <w:i/>
        </w:rPr>
        <w:t>List and describe any positions of leadership you have held</w:t>
      </w:r>
      <w:r w:rsidR="00873CC2">
        <w:rPr>
          <w:b/>
          <w:i/>
        </w:rPr>
        <w:t>:</w:t>
      </w:r>
    </w:p>
    <w:p w:rsidR="00E142BF" w:rsidRDefault="00CC2B97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90067895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3D1690" w:rsidRPr="004C4C03">
            <w:rPr>
              <w:rStyle w:val="PlaceholderText"/>
            </w:rPr>
            <w:t>Click here to enter text.</w:t>
          </w:r>
        </w:sdtContent>
      </w:sdt>
    </w:p>
    <w:p w:rsidR="00E142BF" w:rsidRDefault="00CC2B97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1754552011"/>
          <w:placeholder>
            <w:docPart w:val="303C805AB3744F2F8DB428128B311684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:rsidR="00E142BF" w:rsidRDefault="00CC2B97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1044338230"/>
          <w:placeholder>
            <w:docPart w:val="6DC873BC8E574667B32B0D798F04C676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:rsidR="00E142BF" w:rsidRDefault="00CC2B97" w:rsidP="00E142BF">
      <w:pPr>
        <w:pStyle w:val="ListParagraph"/>
        <w:numPr>
          <w:ilvl w:val="0"/>
          <w:numId w:val="1"/>
        </w:numPr>
        <w:spacing w:after="0"/>
        <w:rPr>
          <w:rStyle w:val="PlaceholderText"/>
        </w:rPr>
      </w:pPr>
      <w:sdt>
        <w:sdtPr>
          <w:rPr>
            <w:rStyle w:val="PlaceholderText"/>
          </w:rPr>
          <w:id w:val="916826249"/>
          <w:placeholder>
            <w:docPart w:val="DBF3F0F573114065915FA152FA824333"/>
          </w:placeholder>
          <w:text/>
        </w:sdtPr>
        <w:sdtEndPr>
          <w:rPr>
            <w:rStyle w:val="PlaceholderText"/>
          </w:rPr>
        </w:sdtEndPr>
        <w:sdtContent>
          <w:r w:rsidR="00E142BF" w:rsidRPr="004C4C03">
            <w:rPr>
              <w:rStyle w:val="PlaceholderText"/>
            </w:rPr>
            <w:t>Click here to enter text.</w:t>
          </w:r>
        </w:sdtContent>
      </w:sdt>
    </w:p>
    <w:p w:rsidR="00E142BF" w:rsidRPr="00E142BF" w:rsidRDefault="00E142BF" w:rsidP="00E142BF">
      <w:pPr>
        <w:spacing w:after="0"/>
        <w:rPr>
          <w:b/>
          <w:i/>
        </w:rPr>
      </w:pPr>
    </w:p>
    <w:p w:rsidR="00E142BF" w:rsidRDefault="00E142BF" w:rsidP="00A651F7">
      <w:pPr>
        <w:spacing w:after="0"/>
      </w:pPr>
    </w:p>
    <w:p w:rsidR="003D1690" w:rsidRDefault="005A5171" w:rsidP="00A651F7">
      <w:pPr>
        <w:spacing w:after="0"/>
        <w:rPr>
          <w:b/>
        </w:rPr>
      </w:pPr>
      <w:r>
        <w:rPr>
          <w:b/>
        </w:rPr>
        <w:t>SECTION IX</w:t>
      </w:r>
    </w:p>
    <w:p w:rsidR="00D25D9B" w:rsidRDefault="003D1690" w:rsidP="00A651F7">
      <w:pPr>
        <w:spacing w:after="0"/>
        <w:rPr>
          <w:b/>
          <w:i/>
        </w:rPr>
      </w:pPr>
      <w:r w:rsidRPr="00873CC2">
        <w:rPr>
          <w:b/>
          <w:i/>
        </w:rPr>
        <w:t xml:space="preserve">List any awards or honors you have </w:t>
      </w:r>
      <w:r w:rsidR="00CE6F32" w:rsidRPr="00873CC2">
        <w:rPr>
          <w:b/>
          <w:i/>
        </w:rPr>
        <w:t>received</w:t>
      </w:r>
      <w:r w:rsidR="00873CC2">
        <w:rPr>
          <w:b/>
          <w:i/>
        </w:rPr>
        <w:t>:</w:t>
      </w:r>
      <w:r w:rsidR="00D25D9B">
        <w:rPr>
          <w:b/>
          <w:i/>
        </w:rPr>
        <w:t xml:space="preserve">   </w:t>
      </w:r>
    </w:p>
    <w:p w:rsidR="003D1690" w:rsidRPr="00D25D9B" w:rsidRDefault="00D25D9B" w:rsidP="00A651F7">
      <w:pPr>
        <w:spacing w:after="0"/>
        <w:rPr>
          <w:b/>
          <w:i/>
        </w:rPr>
      </w:pPr>
      <w:r>
        <w:rPr>
          <w:b/>
          <w:i/>
        </w:rPr>
        <w:t>1.</w:t>
      </w:r>
      <w:r w:rsidR="00873CC2">
        <w:rPr>
          <w:b/>
          <w:i/>
        </w:rPr>
        <w:t xml:space="preserve"> </w:t>
      </w:r>
      <w:r w:rsidR="00CE6F32">
        <w:t xml:space="preserve"> </w:t>
      </w:r>
      <w:sdt>
        <w:sdtPr>
          <w:rPr>
            <w:rStyle w:val="PlaceholderText"/>
          </w:rPr>
          <w:id w:val="90067896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3D1690" w:rsidRPr="004C4C03">
            <w:rPr>
              <w:rStyle w:val="PlaceholderText"/>
            </w:rPr>
            <w:t>Click here to enter text.</w:t>
          </w:r>
        </w:sdtContent>
      </w:sdt>
    </w:p>
    <w:p w:rsidR="003D1690" w:rsidRPr="00D25D9B" w:rsidRDefault="00D25D9B" w:rsidP="00A651F7">
      <w:pPr>
        <w:spacing w:after="0"/>
        <w:rPr>
          <w:b/>
          <w:i/>
        </w:rPr>
      </w:pPr>
      <w:r>
        <w:t xml:space="preserve">2.  </w:t>
      </w:r>
      <w:sdt>
        <w:sdtPr>
          <w:rPr>
            <w:rStyle w:val="PlaceholderText"/>
          </w:rPr>
          <w:id w:val="-74063221"/>
          <w:placeholder>
            <w:docPart w:val="2DCA4E409DBE4E51BFD1731E53845AFE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:rsidR="00D25D9B" w:rsidRPr="00D25D9B" w:rsidRDefault="00D25D9B" w:rsidP="00A651F7">
      <w:pPr>
        <w:spacing w:after="0"/>
        <w:rPr>
          <w:b/>
          <w:i/>
        </w:rPr>
      </w:pPr>
      <w:r>
        <w:t xml:space="preserve">3.  </w:t>
      </w:r>
      <w:sdt>
        <w:sdtPr>
          <w:rPr>
            <w:rStyle w:val="PlaceholderText"/>
          </w:rPr>
          <w:id w:val="-1338310780"/>
          <w:placeholder>
            <w:docPart w:val="A3E65EA1D5544D1E9A13722A56480FCB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:rsidR="00D25D9B" w:rsidRPr="00D25D9B" w:rsidRDefault="00D25D9B" w:rsidP="00D25D9B">
      <w:pPr>
        <w:spacing w:after="0"/>
        <w:rPr>
          <w:b/>
          <w:i/>
        </w:rPr>
      </w:pPr>
      <w:r>
        <w:t xml:space="preserve">4.  </w:t>
      </w:r>
      <w:sdt>
        <w:sdtPr>
          <w:rPr>
            <w:rStyle w:val="PlaceholderText"/>
          </w:rPr>
          <w:id w:val="1251940707"/>
          <w:placeholder>
            <w:docPart w:val="D0DD9ECF1A06463CA9231F76879AF192"/>
          </w:placeholder>
          <w:text/>
        </w:sdtPr>
        <w:sdtEndPr>
          <w:rPr>
            <w:rStyle w:val="PlaceholderText"/>
          </w:rPr>
        </w:sdtEndPr>
        <w:sdtContent>
          <w:r w:rsidRPr="004C4C03">
            <w:rPr>
              <w:rStyle w:val="PlaceholderText"/>
            </w:rPr>
            <w:t>Click here to enter text.</w:t>
          </w:r>
        </w:sdtContent>
      </w:sdt>
    </w:p>
    <w:p w:rsidR="00B13A51" w:rsidRDefault="00B13A51" w:rsidP="00A651F7">
      <w:pPr>
        <w:spacing w:after="0"/>
      </w:pPr>
    </w:p>
    <w:p w:rsidR="003D1690" w:rsidRPr="003D1690" w:rsidRDefault="003D1690" w:rsidP="00A651F7">
      <w:pPr>
        <w:spacing w:after="0"/>
        <w:rPr>
          <w:b/>
        </w:rPr>
      </w:pPr>
      <w:r>
        <w:rPr>
          <w:b/>
        </w:rPr>
        <w:t>SECTI</w:t>
      </w:r>
      <w:r w:rsidR="00C00160">
        <w:rPr>
          <w:b/>
        </w:rPr>
        <w:t>O</w:t>
      </w:r>
      <w:r w:rsidRPr="003D1690">
        <w:rPr>
          <w:b/>
        </w:rPr>
        <w:t>N X</w:t>
      </w:r>
    </w:p>
    <w:p w:rsidR="003D1690" w:rsidRDefault="003D1690" w:rsidP="00A651F7">
      <w:pPr>
        <w:spacing w:after="0"/>
      </w:pPr>
      <w:r>
        <w:t>Certification:  I certify that the information submitted in this application is true to my best of knowledge, and indicate my acceptance and understanding of the above statement.</w:t>
      </w:r>
    </w:p>
    <w:p w:rsidR="008E547A" w:rsidRDefault="008E547A" w:rsidP="00A651F7">
      <w:pPr>
        <w:spacing w:after="0"/>
        <w:rPr>
          <w:b/>
          <w:i/>
          <w:color w:val="C00000"/>
          <w:u w:val="single"/>
        </w:rPr>
      </w:pPr>
    </w:p>
    <w:p w:rsidR="0026441D" w:rsidRPr="00C651CD" w:rsidRDefault="00C651CD" w:rsidP="00A651F7">
      <w:pPr>
        <w:spacing w:after="0"/>
        <w:rPr>
          <w:b/>
          <w:i/>
          <w:color w:val="FF0000"/>
          <w:sz w:val="28"/>
          <w:szCs w:val="28"/>
        </w:rPr>
      </w:pPr>
      <w:r w:rsidRPr="00C651CD">
        <w:rPr>
          <w:b/>
          <w:i/>
          <w:color w:val="FF0000"/>
          <w:sz w:val="28"/>
          <w:szCs w:val="28"/>
        </w:rPr>
        <w:t>UPLOAD THIS DOCUMENT TO THE APPROPRIATE SECTION IN YOUR CASPA APPLICATION.</w:t>
      </w:r>
    </w:p>
    <w:p w:rsidR="008E547A" w:rsidRPr="00C651CD" w:rsidRDefault="008E547A" w:rsidP="00A651F7">
      <w:pPr>
        <w:spacing w:after="0"/>
        <w:rPr>
          <w:b/>
          <w:i/>
          <w:sz w:val="28"/>
          <w:szCs w:val="28"/>
        </w:rPr>
      </w:pPr>
    </w:p>
    <w:p w:rsidR="003D1690" w:rsidRPr="003D1690" w:rsidRDefault="003D1690" w:rsidP="00A651F7">
      <w:pPr>
        <w:spacing w:after="0"/>
      </w:pPr>
      <w:r w:rsidRPr="00873CC2">
        <w:rPr>
          <w:b/>
          <w:i/>
        </w:rPr>
        <w:t>Date application submitted</w:t>
      </w:r>
      <w:r w:rsidR="00873CC2">
        <w:rPr>
          <w:b/>
          <w:i/>
        </w:rPr>
        <w:t>:</w:t>
      </w:r>
      <w:r>
        <w:t xml:space="preserve"> </w:t>
      </w:r>
      <w:sdt>
        <w:sdtPr>
          <w:rPr>
            <w:rStyle w:val="PlaceholderText"/>
          </w:rPr>
          <w:id w:val="90067897"/>
          <w:placeholder>
            <w:docPart w:val="DefaultPlaceholder_22675703"/>
          </w:placeholder>
          <w:text/>
        </w:sdtPr>
        <w:sdtEndPr>
          <w:rPr>
            <w:rStyle w:val="PlaceholderText"/>
          </w:rPr>
        </w:sdtEndPr>
        <w:sdtContent>
          <w:r w:rsidR="00B146AF" w:rsidRPr="004C4C03">
            <w:rPr>
              <w:rStyle w:val="PlaceholderText"/>
            </w:rPr>
            <w:t>Click here to enter a date.</w:t>
          </w:r>
        </w:sdtContent>
      </w:sdt>
    </w:p>
    <w:sectPr w:rsidR="003D1690" w:rsidRPr="003D1690" w:rsidSect="00C748D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A05A07"/>
    <w:multiLevelType w:val="hybridMultilevel"/>
    <w:tmpl w:val="FD9CCF56"/>
    <w:lvl w:ilvl="0" w:tplc="D96482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comments" w:formatting="1"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cytjAwszA0MzM1NzBS0lEKTi0uzszPAykwrAUA46echCwAAAA="/>
  </w:docVars>
  <w:rsids>
    <w:rsidRoot w:val="00850374"/>
    <w:rsid w:val="00042D50"/>
    <w:rsid w:val="00062359"/>
    <w:rsid w:val="0007748F"/>
    <w:rsid w:val="0009270A"/>
    <w:rsid w:val="000B415F"/>
    <w:rsid w:val="000D4A38"/>
    <w:rsid w:val="000F1D63"/>
    <w:rsid w:val="00124B63"/>
    <w:rsid w:val="001C23FD"/>
    <w:rsid w:val="001F7D2F"/>
    <w:rsid w:val="00204592"/>
    <w:rsid w:val="00207DAA"/>
    <w:rsid w:val="00216D0A"/>
    <w:rsid w:val="0026441D"/>
    <w:rsid w:val="00285B75"/>
    <w:rsid w:val="002C294A"/>
    <w:rsid w:val="002D1033"/>
    <w:rsid w:val="002D209C"/>
    <w:rsid w:val="002F2DD3"/>
    <w:rsid w:val="003476C6"/>
    <w:rsid w:val="003662B5"/>
    <w:rsid w:val="003A7635"/>
    <w:rsid w:val="003D1690"/>
    <w:rsid w:val="00432BAA"/>
    <w:rsid w:val="00496AAB"/>
    <w:rsid w:val="004C4C03"/>
    <w:rsid w:val="004F60BA"/>
    <w:rsid w:val="00501D91"/>
    <w:rsid w:val="005639E5"/>
    <w:rsid w:val="00570370"/>
    <w:rsid w:val="00570A1B"/>
    <w:rsid w:val="00596327"/>
    <w:rsid w:val="005A5171"/>
    <w:rsid w:val="005E1951"/>
    <w:rsid w:val="005E4869"/>
    <w:rsid w:val="00665667"/>
    <w:rsid w:val="006774F8"/>
    <w:rsid w:val="006B2A3E"/>
    <w:rsid w:val="006D6BAE"/>
    <w:rsid w:val="0074067D"/>
    <w:rsid w:val="007746A7"/>
    <w:rsid w:val="00775699"/>
    <w:rsid w:val="007C33AD"/>
    <w:rsid w:val="00821DBD"/>
    <w:rsid w:val="00850374"/>
    <w:rsid w:val="00864E69"/>
    <w:rsid w:val="0087062F"/>
    <w:rsid w:val="00873CC2"/>
    <w:rsid w:val="00877413"/>
    <w:rsid w:val="00885936"/>
    <w:rsid w:val="008B20FA"/>
    <w:rsid w:val="008C46A0"/>
    <w:rsid w:val="008D78C9"/>
    <w:rsid w:val="008E547A"/>
    <w:rsid w:val="008F7DC0"/>
    <w:rsid w:val="009300D7"/>
    <w:rsid w:val="009935C3"/>
    <w:rsid w:val="009B354D"/>
    <w:rsid w:val="009D3F81"/>
    <w:rsid w:val="009E5BE3"/>
    <w:rsid w:val="00A50A8C"/>
    <w:rsid w:val="00A651F7"/>
    <w:rsid w:val="00A934F9"/>
    <w:rsid w:val="00B0588A"/>
    <w:rsid w:val="00B13A51"/>
    <w:rsid w:val="00B146AF"/>
    <w:rsid w:val="00B21815"/>
    <w:rsid w:val="00B26ACC"/>
    <w:rsid w:val="00B2722F"/>
    <w:rsid w:val="00B71579"/>
    <w:rsid w:val="00B73B84"/>
    <w:rsid w:val="00BD3FF0"/>
    <w:rsid w:val="00C00160"/>
    <w:rsid w:val="00C147D5"/>
    <w:rsid w:val="00C32AF0"/>
    <w:rsid w:val="00C651CD"/>
    <w:rsid w:val="00C748DC"/>
    <w:rsid w:val="00C81555"/>
    <w:rsid w:val="00C967C4"/>
    <w:rsid w:val="00CC2B97"/>
    <w:rsid w:val="00CC4853"/>
    <w:rsid w:val="00CE169C"/>
    <w:rsid w:val="00CE6F32"/>
    <w:rsid w:val="00D01DE1"/>
    <w:rsid w:val="00D25D9B"/>
    <w:rsid w:val="00D95695"/>
    <w:rsid w:val="00DB1E31"/>
    <w:rsid w:val="00DD3D91"/>
    <w:rsid w:val="00DF0FA2"/>
    <w:rsid w:val="00E0786B"/>
    <w:rsid w:val="00E142BF"/>
    <w:rsid w:val="00E62471"/>
    <w:rsid w:val="00E9142D"/>
    <w:rsid w:val="00EB2F0A"/>
    <w:rsid w:val="00F50857"/>
    <w:rsid w:val="00FE7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B421EF-3AAA-4CAF-A9DF-C934FB669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D5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03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3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37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56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01D91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142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7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40BB0CD1BE44EA3B6BB5022F9226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2EA72-86FF-4CB4-AC4A-13DF8416B912}"/>
      </w:docPartPr>
      <w:docPartBody>
        <w:p w:rsidR="00FC2976" w:rsidRDefault="002C22BB" w:rsidP="002C22BB">
          <w:pPr>
            <w:pStyle w:val="440BB0CD1BE44EA3B6BB5022F922664D8"/>
          </w:pPr>
          <w:r w:rsidRPr="00CC1E0B">
            <w:rPr>
              <w:rStyle w:val="PlaceholderText"/>
            </w:rPr>
            <w:t>Click here to enter text.</w:t>
          </w:r>
        </w:p>
      </w:docPartBody>
    </w:docPart>
    <w:docPart>
      <w:docPartPr>
        <w:name w:val="C366F9EB04A74950A1650AA2359B1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7E449-EDB2-4623-B2B9-7964CA5AD185}"/>
      </w:docPartPr>
      <w:docPartBody>
        <w:p w:rsidR="00FC2976" w:rsidRDefault="002C22BB" w:rsidP="002C22BB">
          <w:pPr>
            <w:pStyle w:val="C366F9EB04A74950A1650AA2359B1C768"/>
          </w:pPr>
          <w:r w:rsidRPr="00CC1E0B">
            <w:rPr>
              <w:rStyle w:val="PlaceholderText"/>
            </w:rPr>
            <w:t>Click here to enter text.</w:t>
          </w:r>
        </w:p>
      </w:docPartBody>
    </w:docPart>
    <w:docPart>
      <w:docPartPr>
        <w:name w:val="25A7ADF355FC4BC494C106F568A5C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1C075-4CF5-43C0-8D7E-AF33FE311098}"/>
      </w:docPartPr>
      <w:docPartBody>
        <w:p w:rsidR="00FC2976" w:rsidRDefault="002C22BB" w:rsidP="002C22BB">
          <w:pPr>
            <w:pStyle w:val="25A7ADF355FC4BC494C106F568A5C107"/>
          </w:pPr>
          <w:r w:rsidRPr="00CC1E0B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D7493-DFD9-4683-8BA1-702B4CDFDAA8}"/>
      </w:docPartPr>
      <w:docPartBody>
        <w:p w:rsidR="003C69DD" w:rsidRDefault="00FC2976"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15EA65125AED4DFF92D017B6DE4CD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669D8-7AFC-48DF-B31C-2EC98905E050}"/>
      </w:docPartPr>
      <w:docPartBody>
        <w:p w:rsidR="00DE2550" w:rsidRDefault="00C260BC" w:rsidP="00C260BC">
          <w:pPr>
            <w:pStyle w:val="15EA65125AED4DFF92D017B6DE4CD92C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303C805AB3744F2F8DB428128B311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4BE02-0F52-47F9-AF83-7DBC97E15F2E}"/>
      </w:docPartPr>
      <w:docPartBody>
        <w:p w:rsidR="00DE2550" w:rsidRDefault="00C260BC" w:rsidP="00C260BC">
          <w:pPr>
            <w:pStyle w:val="303C805AB3744F2F8DB428128B311684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6DC873BC8E574667B32B0D798F04C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3C96C-8D29-4028-87E6-94E0CCA833A0}"/>
      </w:docPartPr>
      <w:docPartBody>
        <w:p w:rsidR="00DE2550" w:rsidRDefault="00C260BC" w:rsidP="00C260BC">
          <w:pPr>
            <w:pStyle w:val="6DC873BC8E574667B32B0D798F04C676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DBF3F0F573114065915FA152FA824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3407-EBB3-498B-B2C8-99BB45022847}"/>
      </w:docPartPr>
      <w:docPartBody>
        <w:p w:rsidR="00DE2550" w:rsidRDefault="00C260BC" w:rsidP="00C260BC">
          <w:pPr>
            <w:pStyle w:val="DBF3F0F573114065915FA152FA824333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E5955FB933D54BB5BEA32CB8F0AE3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48420-F6B5-4815-9BE6-CE793A14A732}"/>
      </w:docPartPr>
      <w:docPartBody>
        <w:p w:rsidR="0042721A" w:rsidRDefault="00DE2550" w:rsidP="00DE2550">
          <w:pPr>
            <w:pStyle w:val="E5955FB933D54BB5BEA32CB8F0AE3BDD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2DCA4E409DBE4E51BFD1731E53845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47B0-7A6C-44E5-B3E0-B598E29D802C}"/>
      </w:docPartPr>
      <w:docPartBody>
        <w:p w:rsidR="00F47A9D" w:rsidRDefault="0042721A" w:rsidP="0042721A">
          <w:pPr>
            <w:pStyle w:val="2DCA4E409DBE4E51BFD1731E53845AFE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A3E65EA1D5544D1E9A13722A56480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6D058-FCBC-4AD8-BE84-442B262C194D}"/>
      </w:docPartPr>
      <w:docPartBody>
        <w:p w:rsidR="00F47A9D" w:rsidRDefault="0042721A" w:rsidP="0042721A">
          <w:pPr>
            <w:pStyle w:val="A3E65EA1D5544D1E9A13722A56480FCB"/>
          </w:pPr>
          <w:r w:rsidRPr="00942CB4">
            <w:rPr>
              <w:rStyle w:val="PlaceholderText"/>
            </w:rPr>
            <w:t>Click here to enter text.</w:t>
          </w:r>
        </w:p>
      </w:docPartBody>
    </w:docPart>
    <w:docPart>
      <w:docPartPr>
        <w:name w:val="D0DD9ECF1A06463CA9231F76879AF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4EEBA-78E3-4912-AD51-D68ADD060F1F}"/>
      </w:docPartPr>
      <w:docPartBody>
        <w:p w:rsidR="00F47A9D" w:rsidRDefault="0042721A" w:rsidP="0042721A">
          <w:pPr>
            <w:pStyle w:val="D0DD9ECF1A06463CA9231F76879AF192"/>
          </w:pPr>
          <w:r w:rsidRPr="00942CB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6F65D6"/>
    <w:rsid w:val="00076C1A"/>
    <w:rsid w:val="002C22BB"/>
    <w:rsid w:val="003C69DD"/>
    <w:rsid w:val="0042721A"/>
    <w:rsid w:val="00467CA1"/>
    <w:rsid w:val="006F65D6"/>
    <w:rsid w:val="00C260BC"/>
    <w:rsid w:val="00C56367"/>
    <w:rsid w:val="00DE2550"/>
    <w:rsid w:val="00E66DE2"/>
    <w:rsid w:val="00F47A9D"/>
    <w:rsid w:val="00FC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2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721A"/>
    <w:rPr>
      <w:color w:val="808080"/>
    </w:rPr>
  </w:style>
  <w:style w:type="paragraph" w:customStyle="1" w:styleId="440BB0CD1BE44EA3B6BB5022F922664D">
    <w:name w:val="440BB0CD1BE44EA3B6BB5022F922664D"/>
    <w:rsid w:val="002C22BB"/>
    <w:rPr>
      <w:rFonts w:ascii="Calibri" w:eastAsia="Calibri" w:hAnsi="Calibri" w:cs="Times New Roman"/>
    </w:rPr>
  </w:style>
  <w:style w:type="paragraph" w:customStyle="1" w:styleId="C366F9EB04A74950A1650AA2359B1C76">
    <w:name w:val="C366F9EB04A74950A1650AA2359B1C76"/>
    <w:rsid w:val="002C22BB"/>
    <w:rPr>
      <w:rFonts w:ascii="Calibri" w:eastAsia="Calibri" w:hAnsi="Calibri" w:cs="Times New Roman"/>
    </w:rPr>
  </w:style>
  <w:style w:type="paragraph" w:customStyle="1" w:styleId="76F85BA8E3A84CAE8FF64E668D26EC4B">
    <w:name w:val="76F85BA8E3A84CAE8FF64E668D26EC4B"/>
    <w:rsid w:val="002C22BB"/>
    <w:rPr>
      <w:rFonts w:ascii="Calibri" w:eastAsia="Calibri" w:hAnsi="Calibri" w:cs="Times New Roman"/>
    </w:rPr>
  </w:style>
  <w:style w:type="paragraph" w:customStyle="1" w:styleId="417A52F739954A62A08A8D3839B74BB3">
    <w:name w:val="417A52F739954A62A08A8D3839B74BB3"/>
    <w:rsid w:val="002C22BB"/>
  </w:style>
  <w:style w:type="paragraph" w:customStyle="1" w:styleId="440BB0CD1BE44EA3B6BB5022F922664D1">
    <w:name w:val="440BB0CD1BE44EA3B6BB5022F922664D1"/>
    <w:rsid w:val="002C22BB"/>
    <w:rPr>
      <w:rFonts w:ascii="Calibri" w:eastAsia="Calibri" w:hAnsi="Calibri" w:cs="Times New Roman"/>
    </w:rPr>
  </w:style>
  <w:style w:type="paragraph" w:customStyle="1" w:styleId="C366F9EB04A74950A1650AA2359B1C761">
    <w:name w:val="C366F9EB04A74950A1650AA2359B1C761"/>
    <w:rsid w:val="002C22BB"/>
    <w:rPr>
      <w:rFonts w:ascii="Calibri" w:eastAsia="Calibri" w:hAnsi="Calibri" w:cs="Times New Roman"/>
    </w:rPr>
  </w:style>
  <w:style w:type="paragraph" w:customStyle="1" w:styleId="0BAA6D1C47AD46E3B43ACF534CAA0CF0">
    <w:name w:val="0BAA6D1C47AD46E3B43ACF534CAA0CF0"/>
    <w:rsid w:val="002C22BB"/>
    <w:rPr>
      <w:rFonts w:ascii="Calibri" w:eastAsia="Calibri" w:hAnsi="Calibri" w:cs="Times New Roman"/>
    </w:rPr>
  </w:style>
  <w:style w:type="paragraph" w:customStyle="1" w:styleId="440BB0CD1BE44EA3B6BB5022F922664D2">
    <w:name w:val="440BB0CD1BE44EA3B6BB5022F922664D2"/>
    <w:rsid w:val="002C22BB"/>
    <w:rPr>
      <w:rFonts w:ascii="Calibri" w:eastAsia="Calibri" w:hAnsi="Calibri" w:cs="Times New Roman"/>
    </w:rPr>
  </w:style>
  <w:style w:type="paragraph" w:customStyle="1" w:styleId="C366F9EB04A74950A1650AA2359B1C762">
    <w:name w:val="C366F9EB04A74950A1650AA2359B1C762"/>
    <w:rsid w:val="002C22BB"/>
    <w:rPr>
      <w:rFonts w:ascii="Calibri" w:eastAsia="Calibri" w:hAnsi="Calibri" w:cs="Times New Roman"/>
    </w:rPr>
  </w:style>
  <w:style w:type="paragraph" w:customStyle="1" w:styleId="0BAA6D1C47AD46E3B43ACF534CAA0CF01">
    <w:name w:val="0BAA6D1C47AD46E3B43ACF534CAA0CF01"/>
    <w:rsid w:val="002C22BB"/>
    <w:rPr>
      <w:rFonts w:ascii="Calibri" w:eastAsia="Calibri" w:hAnsi="Calibri" w:cs="Times New Roman"/>
    </w:rPr>
  </w:style>
  <w:style w:type="paragraph" w:customStyle="1" w:styleId="440BB0CD1BE44EA3B6BB5022F922664D3">
    <w:name w:val="440BB0CD1BE44EA3B6BB5022F922664D3"/>
    <w:rsid w:val="002C22BB"/>
    <w:rPr>
      <w:rFonts w:ascii="Calibri" w:eastAsia="Calibri" w:hAnsi="Calibri" w:cs="Times New Roman"/>
    </w:rPr>
  </w:style>
  <w:style w:type="paragraph" w:customStyle="1" w:styleId="C366F9EB04A74950A1650AA2359B1C763">
    <w:name w:val="C366F9EB04A74950A1650AA2359B1C763"/>
    <w:rsid w:val="002C22BB"/>
    <w:rPr>
      <w:rFonts w:ascii="Calibri" w:eastAsia="Calibri" w:hAnsi="Calibri" w:cs="Times New Roman"/>
    </w:rPr>
  </w:style>
  <w:style w:type="paragraph" w:customStyle="1" w:styleId="0BAA6D1C47AD46E3B43ACF534CAA0CF02">
    <w:name w:val="0BAA6D1C47AD46E3B43ACF534CAA0CF02"/>
    <w:rsid w:val="002C22BB"/>
    <w:rPr>
      <w:rFonts w:ascii="Calibri" w:eastAsia="Calibri" w:hAnsi="Calibri" w:cs="Times New Roman"/>
    </w:rPr>
  </w:style>
  <w:style w:type="paragraph" w:customStyle="1" w:styleId="440BB0CD1BE44EA3B6BB5022F922664D4">
    <w:name w:val="440BB0CD1BE44EA3B6BB5022F922664D4"/>
    <w:rsid w:val="002C22BB"/>
    <w:rPr>
      <w:rFonts w:ascii="Calibri" w:eastAsia="Calibri" w:hAnsi="Calibri" w:cs="Times New Roman"/>
    </w:rPr>
  </w:style>
  <w:style w:type="paragraph" w:customStyle="1" w:styleId="C366F9EB04A74950A1650AA2359B1C764">
    <w:name w:val="C366F9EB04A74950A1650AA2359B1C764"/>
    <w:rsid w:val="002C22BB"/>
    <w:rPr>
      <w:rFonts w:ascii="Calibri" w:eastAsia="Calibri" w:hAnsi="Calibri" w:cs="Times New Roman"/>
    </w:rPr>
  </w:style>
  <w:style w:type="paragraph" w:customStyle="1" w:styleId="FDC39309D80B4924B710AE6ECDE9DFF7">
    <w:name w:val="FDC39309D80B4924B710AE6ECDE9DFF7"/>
    <w:rsid w:val="002C22BB"/>
    <w:rPr>
      <w:rFonts w:ascii="Calibri" w:eastAsia="Calibri" w:hAnsi="Calibri" w:cs="Times New Roman"/>
    </w:rPr>
  </w:style>
  <w:style w:type="paragraph" w:customStyle="1" w:styleId="440BB0CD1BE44EA3B6BB5022F922664D5">
    <w:name w:val="440BB0CD1BE44EA3B6BB5022F922664D5"/>
    <w:rsid w:val="002C22BB"/>
    <w:rPr>
      <w:rFonts w:ascii="Calibri" w:eastAsia="Calibri" w:hAnsi="Calibri" w:cs="Times New Roman"/>
    </w:rPr>
  </w:style>
  <w:style w:type="paragraph" w:customStyle="1" w:styleId="C366F9EB04A74950A1650AA2359B1C765">
    <w:name w:val="C366F9EB04A74950A1650AA2359B1C765"/>
    <w:rsid w:val="002C22BB"/>
    <w:rPr>
      <w:rFonts w:ascii="Calibri" w:eastAsia="Calibri" w:hAnsi="Calibri" w:cs="Times New Roman"/>
    </w:rPr>
  </w:style>
  <w:style w:type="paragraph" w:customStyle="1" w:styleId="6F62D3B4DC774653B9FD9253A028ABBE">
    <w:name w:val="6F62D3B4DC774653B9FD9253A028ABBE"/>
    <w:rsid w:val="002C22BB"/>
    <w:rPr>
      <w:rFonts w:ascii="Calibri" w:eastAsia="Calibri" w:hAnsi="Calibri" w:cs="Times New Roman"/>
    </w:rPr>
  </w:style>
  <w:style w:type="paragraph" w:customStyle="1" w:styleId="440BB0CD1BE44EA3B6BB5022F922664D6">
    <w:name w:val="440BB0CD1BE44EA3B6BB5022F922664D6"/>
    <w:rsid w:val="002C22BB"/>
    <w:rPr>
      <w:rFonts w:ascii="Calibri" w:eastAsia="Calibri" w:hAnsi="Calibri" w:cs="Times New Roman"/>
    </w:rPr>
  </w:style>
  <w:style w:type="paragraph" w:customStyle="1" w:styleId="C366F9EB04A74950A1650AA2359B1C766">
    <w:name w:val="C366F9EB04A74950A1650AA2359B1C766"/>
    <w:rsid w:val="002C22BB"/>
    <w:rPr>
      <w:rFonts w:ascii="Calibri" w:eastAsia="Calibri" w:hAnsi="Calibri" w:cs="Times New Roman"/>
    </w:rPr>
  </w:style>
  <w:style w:type="paragraph" w:customStyle="1" w:styleId="6F62D3B4DC774653B9FD9253A028ABBE1">
    <w:name w:val="6F62D3B4DC774653B9FD9253A028ABBE1"/>
    <w:rsid w:val="002C22BB"/>
    <w:rPr>
      <w:rFonts w:ascii="Calibri" w:eastAsia="Calibri" w:hAnsi="Calibri" w:cs="Times New Roman"/>
    </w:rPr>
  </w:style>
  <w:style w:type="paragraph" w:customStyle="1" w:styleId="440BB0CD1BE44EA3B6BB5022F922664D7">
    <w:name w:val="440BB0CD1BE44EA3B6BB5022F922664D7"/>
    <w:rsid w:val="002C22BB"/>
    <w:rPr>
      <w:rFonts w:ascii="Calibri" w:eastAsia="Calibri" w:hAnsi="Calibri" w:cs="Times New Roman"/>
    </w:rPr>
  </w:style>
  <w:style w:type="paragraph" w:customStyle="1" w:styleId="C366F9EB04A74950A1650AA2359B1C767">
    <w:name w:val="C366F9EB04A74950A1650AA2359B1C767"/>
    <w:rsid w:val="002C22BB"/>
    <w:rPr>
      <w:rFonts w:ascii="Calibri" w:eastAsia="Calibri" w:hAnsi="Calibri" w:cs="Times New Roman"/>
    </w:rPr>
  </w:style>
  <w:style w:type="paragraph" w:customStyle="1" w:styleId="6F62D3B4DC774653B9FD9253A028ABBE2">
    <w:name w:val="6F62D3B4DC774653B9FD9253A028ABBE2"/>
    <w:rsid w:val="002C22BB"/>
    <w:rPr>
      <w:rFonts w:ascii="Calibri" w:eastAsia="Calibri" w:hAnsi="Calibri" w:cs="Times New Roman"/>
    </w:rPr>
  </w:style>
  <w:style w:type="paragraph" w:customStyle="1" w:styleId="B72FA9EA249C46E89B702BBBAF680E30">
    <w:name w:val="B72FA9EA249C46E89B702BBBAF680E30"/>
    <w:rsid w:val="002C22BB"/>
  </w:style>
  <w:style w:type="paragraph" w:customStyle="1" w:styleId="440BB0CD1BE44EA3B6BB5022F922664D8">
    <w:name w:val="440BB0CD1BE44EA3B6BB5022F922664D8"/>
    <w:rsid w:val="002C22BB"/>
    <w:rPr>
      <w:rFonts w:ascii="Calibri" w:eastAsia="Calibri" w:hAnsi="Calibri" w:cs="Times New Roman"/>
    </w:rPr>
  </w:style>
  <w:style w:type="paragraph" w:customStyle="1" w:styleId="C366F9EB04A74950A1650AA2359B1C768">
    <w:name w:val="C366F9EB04A74950A1650AA2359B1C768"/>
    <w:rsid w:val="002C22BB"/>
    <w:rPr>
      <w:rFonts w:ascii="Calibri" w:eastAsia="Calibri" w:hAnsi="Calibri" w:cs="Times New Roman"/>
    </w:rPr>
  </w:style>
  <w:style w:type="paragraph" w:customStyle="1" w:styleId="25A7ADF355FC4BC494C106F568A5C107">
    <w:name w:val="25A7ADF355FC4BC494C106F568A5C107"/>
    <w:rsid w:val="002C22BB"/>
    <w:rPr>
      <w:rFonts w:ascii="Calibri" w:eastAsia="Calibri" w:hAnsi="Calibri" w:cs="Times New Roman"/>
    </w:rPr>
  </w:style>
  <w:style w:type="paragraph" w:customStyle="1" w:styleId="15EA65125AED4DFF92D017B6DE4CD92C">
    <w:name w:val="15EA65125AED4DFF92D017B6DE4CD92C"/>
    <w:rsid w:val="00C260BC"/>
  </w:style>
  <w:style w:type="paragraph" w:customStyle="1" w:styleId="5D55B3D414DE4CB5A1EC9AFBCAE23FD9">
    <w:name w:val="5D55B3D414DE4CB5A1EC9AFBCAE23FD9"/>
    <w:rsid w:val="00C260BC"/>
  </w:style>
  <w:style w:type="paragraph" w:customStyle="1" w:styleId="0AB27065154947CD928A8967B554C26C">
    <w:name w:val="0AB27065154947CD928A8967B554C26C"/>
    <w:rsid w:val="00C260BC"/>
  </w:style>
  <w:style w:type="paragraph" w:customStyle="1" w:styleId="B63C299D8C1447D08E178B976C419753">
    <w:name w:val="B63C299D8C1447D08E178B976C419753"/>
    <w:rsid w:val="00C260BC"/>
  </w:style>
  <w:style w:type="paragraph" w:customStyle="1" w:styleId="CCA69A0ABFFC42CFB3450534A670F5AB">
    <w:name w:val="CCA69A0ABFFC42CFB3450534A670F5AB"/>
    <w:rsid w:val="00C260BC"/>
  </w:style>
  <w:style w:type="paragraph" w:customStyle="1" w:styleId="303C805AB3744F2F8DB428128B311684">
    <w:name w:val="303C805AB3744F2F8DB428128B311684"/>
    <w:rsid w:val="00C260BC"/>
  </w:style>
  <w:style w:type="paragraph" w:customStyle="1" w:styleId="6DC873BC8E574667B32B0D798F04C676">
    <w:name w:val="6DC873BC8E574667B32B0D798F04C676"/>
    <w:rsid w:val="00C260BC"/>
  </w:style>
  <w:style w:type="paragraph" w:customStyle="1" w:styleId="DBF3F0F573114065915FA152FA824333">
    <w:name w:val="DBF3F0F573114065915FA152FA824333"/>
    <w:rsid w:val="00C260BC"/>
  </w:style>
  <w:style w:type="paragraph" w:customStyle="1" w:styleId="E5955FB933D54BB5BEA32CB8F0AE3BDD">
    <w:name w:val="E5955FB933D54BB5BEA32CB8F0AE3BDD"/>
    <w:rsid w:val="00DE2550"/>
  </w:style>
  <w:style w:type="paragraph" w:customStyle="1" w:styleId="2DCA4E409DBE4E51BFD1731E53845AFE">
    <w:name w:val="2DCA4E409DBE4E51BFD1731E53845AFE"/>
    <w:rsid w:val="0042721A"/>
  </w:style>
  <w:style w:type="paragraph" w:customStyle="1" w:styleId="A3E65EA1D5544D1E9A13722A56480FCB">
    <w:name w:val="A3E65EA1D5544D1E9A13722A56480FCB"/>
    <w:rsid w:val="0042721A"/>
  </w:style>
  <w:style w:type="paragraph" w:customStyle="1" w:styleId="D0DD9ECF1A06463CA9231F76879AF192">
    <w:name w:val="D0DD9ECF1A06463CA9231F76879AF192"/>
    <w:rsid w:val="004272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E178CE-D479-410F-A423-EE1F5A197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4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MITS</dc:creator>
  <cp:lastModifiedBy>SOMITS</cp:lastModifiedBy>
  <cp:revision>2</cp:revision>
  <cp:lastPrinted>2012-05-04T18:56:00Z</cp:lastPrinted>
  <dcterms:created xsi:type="dcterms:W3CDTF">2018-04-03T14:08:00Z</dcterms:created>
  <dcterms:modified xsi:type="dcterms:W3CDTF">2018-04-03T14:08:00Z</dcterms:modified>
</cp:coreProperties>
</file>